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DCFBD0E" w14:textId="72405E43" w:rsidR="00472B16" w:rsidRPr="004F30EF" w:rsidRDefault="00AC3F9C" w:rsidP="00CF3200">
      <w:pPr>
        <w:pStyle w:val="Heading1"/>
        <w:jc w:val="center"/>
        <w:rPr>
          <w:color w:val="642D08"/>
          <w:szCs w:val="44"/>
        </w:rPr>
      </w:pPr>
      <w:bookmarkStart w:id="0" w:name="_Hlk133918623"/>
      <w:bookmarkEnd w:id="0"/>
      <w:r w:rsidRPr="004F30EF">
        <w:rPr>
          <w:color w:val="642D08"/>
          <w:szCs w:val="44"/>
        </w:rPr>
        <w:t>Exercises</w:t>
      </w:r>
      <w:r w:rsidR="00472B16" w:rsidRPr="004F30EF">
        <w:rPr>
          <w:color w:val="642D08"/>
          <w:szCs w:val="44"/>
        </w:rPr>
        <w:t xml:space="preserve">: </w:t>
      </w:r>
      <w:r w:rsidR="003B4F16" w:rsidRPr="004F30EF">
        <w:rPr>
          <w:color w:val="642D08"/>
          <w:szCs w:val="44"/>
        </w:rPr>
        <w:t>Containers and Docker</w:t>
      </w:r>
    </w:p>
    <w:p w14:paraId="3F338868" w14:textId="6C177B28" w:rsidR="00E23C40" w:rsidRPr="00E23C40" w:rsidRDefault="00E23C40" w:rsidP="00E23C40">
      <w:pPr>
        <w:jc w:val="center"/>
        <w:rPr>
          <w:b/>
          <w:lang w:val="bg-BG"/>
        </w:rPr>
      </w:pPr>
      <w:r>
        <w:rPr>
          <w:szCs w:val="44"/>
        </w:rPr>
        <w:t>Exercises</w:t>
      </w:r>
      <w:r w:rsidRPr="00E23C40">
        <w:rPr>
          <w:szCs w:val="44"/>
        </w:rPr>
        <w:t xml:space="preserve"> for the </w:t>
      </w:r>
      <w:r w:rsidRPr="00782CC5">
        <w:rPr>
          <w:szCs w:val="44"/>
        </w:rPr>
        <w:t>"Containers and Clouds"</w:t>
      </w:r>
      <w:r w:rsidRPr="00E23C40">
        <w:rPr>
          <w:szCs w:val="44"/>
        </w:rPr>
        <w:t xml:space="preserve"> course @ SoftUni</w:t>
      </w:r>
    </w:p>
    <w:p w14:paraId="1D48EA8C" w14:textId="1CC08860" w:rsidR="005D0218" w:rsidRPr="00E31517" w:rsidRDefault="005D0218" w:rsidP="00443475">
      <w:pPr>
        <w:pStyle w:val="Heading2"/>
        <w:numPr>
          <w:ilvl w:val="0"/>
          <w:numId w:val="22"/>
        </w:numPr>
        <w:ind w:left="360"/>
        <w:rPr>
          <w:bCs w:val="0"/>
          <w:color w:val="642D08"/>
          <w:sz w:val="40"/>
          <w:szCs w:val="40"/>
          <w:lang w:val="en-US"/>
        </w:rPr>
      </w:pPr>
      <w:proofErr w:type="spellStart"/>
      <w:r w:rsidRPr="00E31517">
        <w:rPr>
          <w:bCs w:val="0"/>
          <w:color w:val="642D08"/>
          <w:sz w:val="40"/>
          <w:szCs w:val="40"/>
          <w:lang w:val="en-US"/>
        </w:rPr>
        <w:t>Lightstreamer</w:t>
      </w:r>
      <w:proofErr w:type="spellEnd"/>
      <w:r w:rsidR="00E20161" w:rsidRPr="00E31517">
        <w:rPr>
          <w:bCs w:val="0"/>
          <w:color w:val="642D08"/>
          <w:sz w:val="40"/>
          <w:szCs w:val="40"/>
          <w:lang w:val="en-US"/>
        </w:rPr>
        <w:t xml:space="preserve"> Container</w:t>
      </w:r>
    </w:p>
    <w:p w14:paraId="620E90CF" w14:textId="005C1D29" w:rsidR="005D0218" w:rsidRDefault="002E5D30" w:rsidP="005D0218">
      <w:pPr>
        <w:rPr>
          <w:lang w:val="en-GB"/>
        </w:rPr>
      </w:pPr>
      <w:r w:rsidRPr="007502A6">
        <w:rPr>
          <w:rStyle w:val="CodeChar"/>
          <w:rFonts w:asciiTheme="minorHAnsi" w:hAnsiTheme="minorHAnsi" w:cstheme="minorHAnsi"/>
          <w:lang w:val="en-GB"/>
        </w:rPr>
        <w:t>Lightstreamer</w:t>
      </w:r>
      <w:r w:rsidRPr="002E5D30">
        <w:rPr>
          <w:lang w:val="en-GB"/>
        </w:rPr>
        <w:t xml:space="preserve"> </w:t>
      </w:r>
      <w:r w:rsidR="005358A4">
        <w:rPr>
          <w:lang w:val="en-GB"/>
        </w:rPr>
        <w:t>(</w:t>
      </w:r>
      <w:hyperlink r:id="rId8" w:history="1">
        <w:r w:rsidR="005358A4" w:rsidRPr="00C026C5">
          <w:rPr>
            <w:rStyle w:val="Hyperlink"/>
            <w:lang w:val="en-GB"/>
          </w:rPr>
          <w:t>https://lightstreamer.com</w:t>
        </w:r>
      </w:hyperlink>
      <w:r w:rsidR="005358A4">
        <w:rPr>
          <w:lang w:val="en-GB"/>
        </w:rPr>
        <w:t xml:space="preserve">) </w:t>
      </w:r>
      <w:r w:rsidRPr="002E5D30">
        <w:rPr>
          <w:lang w:val="en-GB"/>
        </w:rPr>
        <w:t xml:space="preserve">is a </w:t>
      </w:r>
      <w:r w:rsidRPr="00CF5716">
        <w:rPr>
          <w:b/>
          <w:bCs/>
          <w:lang w:val="en-GB"/>
        </w:rPr>
        <w:t>web-based asynchronous messaging project</w:t>
      </w:r>
      <w:r>
        <w:rPr>
          <w:lang w:val="en-GB"/>
        </w:rPr>
        <w:t>.</w:t>
      </w:r>
    </w:p>
    <w:p w14:paraId="7A8C57ED" w14:textId="2CD966E5" w:rsidR="002E5D30" w:rsidRDefault="008E0F6F" w:rsidP="005D0218">
      <w:pPr>
        <w:rPr>
          <w:lang w:val="en-GB"/>
        </w:rPr>
      </w:pPr>
      <w:r w:rsidRPr="002E5D30">
        <w:rPr>
          <w:noProof/>
          <w:lang w:val="en-GB"/>
        </w:rPr>
        <w:drawing>
          <wp:inline distT="0" distB="0" distL="0" distR="0" wp14:anchorId="6FCE2080" wp14:editId="558987FC">
            <wp:extent cx="3912870" cy="3381087"/>
            <wp:effectExtent l="19050" t="19050" r="11430" b="101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3594" cy="339899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D86B404" w14:textId="556BE935" w:rsidR="00665999" w:rsidRPr="008E0F6F" w:rsidRDefault="008E0F6F" w:rsidP="005D0218">
      <w:pPr>
        <w:rPr>
          <w:lang w:val="bg-BG"/>
        </w:rPr>
      </w:pPr>
      <w:r>
        <w:rPr>
          <w:lang w:val="en-GB"/>
        </w:rPr>
        <w:t xml:space="preserve">Your task is to </w:t>
      </w:r>
      <w:r w:rsidRPr="00CF5716">
        <w:rPr>
          <w:b/>
          <w:bCs/>
          <w:lang w:val="en-GB"/>
        </w:rPr>
        <w:t>run it in a Docker container</w:t>
      </w:r>
      <w:r>
        <w:rPr>
          <w:lang w:val="bg-BG"/>
        </w:rPr>
        <w:t xml:space="preserve">. </w:t>
      </w:r>
      <w:r w:rsidR="00CF5716">
        <w:rPr>
          <w:lang w:val="en-GB"/>
        </w:rPr>
        <w:t>For running</w:t>
      </w:r>
      <w:r w:rsidR="00665999">
        <w:rPr>
          <w:lang w:val="en-GB"/>
        </w:rPr>
        <w:t xml:space="preserve"> </w:t>
      </w:r>
      <w:r w:rsidR="008E593F">
        <w:rPr>
          <w:lang w:val="en-GB"/>
        </w:rPr>
        <w:t>the</w:t>
      </w:r>
      <w:r w:rsidR="00665999">
        <w:rPr>
          <w:lang w:val="en-GB"/>
        </w:rPr>
        <w:t xml:space="preserve"> </w:t>
      </w:r>
      <w:r w:rsidR="00665999" w:rsidRPr="00781802">
        <w:rPr>
          <w:rStyle w:val="CodeChar"/>
          <w:rFonts w:asciiTheme="minorHAnsi" w:hAnsiTheme="minorHAnsi" w:cstheme="minorHAnsi"/>
        </w:rPr>
        <w:t>Lightstreamer</w:t>
      </w:r>
      <w:r w:rsidR="00665999">
        <w:rPr>
          <w:lang w:val="en-GB"/>
        </w:rPr>
        <w:t xml:space="preserve"> </w:t>
      </w:r>
      <w:r w:rsidR="00665999" w:rsidRPr="00CF5716">
        <w:rPr>
          <w:b/>
          <w:bCs/>
          <w:lang w:val="en-GB"/>
        </w:rPr>
        <w:t>container</w:t>
      </w:r>
      <w:r w:rsidR="00665999">
        <w:rPr>
          <w:lang w:val="en-GB"/>
        </w:rPr>
        <w:t>:</w:t>
      </w:r>
    </w:p>
    <w:p w14:paraId="7CB0FBD7" w14:textId="0CFEB03B" w:rsidR="00665999" w:rsidRPr="00665999" w:rsidRDefault="00665999" w:rsidP="00665999">
      <w:pPr>
        <w:pStyle w:val="ListParagraph"/>
        <w:numPr>
          <w:ilvl w:val="0"/>
          <w:numId w:val="3"/>
        </w:numPr>
        <w:rPr>
          <w:lang w:val="en-GB"/>
        </w:rPr>
      </w:pPr>
      <w:r w:rsidRPr="00665999">
        <w:rPr>
          <w:lang w:val="en-GB"/>
        </w:rPr>
        <w:t xml:space="preserve">The </w:t>
      </w:r>
      <w:r w:rsidRPr="00665999">
        <w:rPr>
          <w:b/>
          <w:bCs/>
          <w:lang w:val="en-GB"/>
        </w:rPr>
        <w:t>image</w:t>
      </w:r>
      <w:r w:rsidRPr="00665999">
        <w:rPr>
          <w:lang w:val="en-GB"/>
        </w:rPr>
        <w:t xml:space="preserve"> you need is </w:t>
      </w:r>
      <w:r w:rsidRPr="00665999">
        <w:rPr>
          <w:rStyle w:val="CodeChar"/>
          <w:lang w:val="en-GB"/>
        </w:rPr>
        <w:t>lightstreamer:latest</w:t>
      </w:r>
    </w:p>
    <w:p w14:paraId="2CBA6A28" w14:textId="163059A1" w:rsidR="00665999" w:rsidRPr="00A55729" w:rsidRDefault="00665999" w:rsidP="00665999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lang w:val="en-GB"/>
        </w:rPr>
      </w:pPr>
      <w:r>
        <w:rPr>
          <w:lang w:val="en-GB"/>
        </w:rPr>
        <w:t xml:space="preserve">Your </w:t>
      </w:r>
      <w:r w:rsidRPr="00A55729">
        <w:rPr>
          <w:b/>
          <w:bCs/>
          <w:lang w:val="en-GB"/>
        </w:rPr>
        <w:t>container's name</w:t>
      </w:r>
      <w:r>
        <w:rPr>
          <w:lang w:val="en-GB"/>
        </w:rPr>
        <w:t xml:space="preserve"> should be </w:t>
      </w:r>
      <w:r>
        <w:rPr>
          <w:rStyle w:val="CodeChar"/>
        </w:rPr>
        <w:t>ls-server</w:t>
      </w:r>
    </w:p>
    <w:p w14:paraId="06874E89" w14:textId="187A7FEB" w:rsidR="00665999" w:rsidRPr="00A55729" w:rsidRDefault="00BC474C" w:rsidP="00665999">
      <w:pPr>
        <w:pStyle w:val="ListParagraph"/>
        <w:numPr>
          <w:ilvl w:val="0"/>
          <w:numId w:val="3"/>
        </w:numPr>
        <w:rPr>
          <w:rStyle w:val="CodeChar"/>
        </w:rPr>
      </w:pPr>
      <w:r w:rsidRPr="00BC474C">
        <w:t>Server</w:t>
      </w:r>
      <w:r w:rsidR="00665999" w:rsidRPr="00A55729">
        <w:rPr>
          <w:rStyle w:val="CodeChar"/>
          <w:rFonts w:asciiTheme="minorHAnsi" w:hAnsiTheme="minorHAnsi"/>
          <w:b w:val="0"/>
          <w:noProof w:val="0"/>
          <w:lang w:val="en-GB"/>
        </w:rPr>
        <w:t xml:space="preserve"> works on </w:t>
      </w:r>
      <w:r w:rsidR="00665999" w:rsidRPr="00A55729">
        <w:rPr>
          <w:rStyle w:val="CodeChar"/>
          <w:rFonts w:asciiTheme="minorHAnsi" w:hAnsiTheme="minorHAnsi"/>
          <w:bCs/>
          <w:noProof w:val="0"/>
          <w:lang w:val="en-GB"/>
        </w:rPr>
        <w:t>port 80</w:t>
      </w:r>
      <w:r>
        <w:rPr>
          <w:rStyle w:val="CodeChar"/>
          <w:rFonts w:asciiTheme="minorHAnsi" w:hAnsiTheme="minorHAnsi"/>
          <w:bCs/>
          <w:noProof w:val="0"/>
          <w:lang w:val="en-GB"/>
        </w:rPr>
        <w:t>80</w:t>
      </w:r>
      <w:r w:rsidR="00665999" w:rsidRPr="00A55729">
        <w:rPr>
          <w:rStyle w:val="CodeChar"/>
          <w:rFonts w:asciiTheme="minorHAnsi" w:hAnsiTheme="minorHAnsi"/>
          <w:b w:val="0"/>
          <w:noProof w:val="0"/>
          <w:lang w:val="en-GB"/>
        </w:rPr>
        <w:t xml:space="preserve">, but should be </w:t>
      </w:r>
      <w:r w:rsidR="00665999" w:rsidRPr="00A55729">
        <w:rPr>
          <w:rStyle w:val="CodeChar"/>
          <w:rFonts w:asciiTheme="minorHAnsi" w:hAnsiTheme="minorHAnsi"/>
          <w:bCs/>
          <w:noProof w:val="0"/>
          <w:lang w:val="en-GB"/>
        </w:rPr>
        <w:t>accessed</w:t>
      </w:r>
      <w:r w:rsidR="00665999" w:rsidRPr="00A55729">
        <w:rPr>
          <w:rStyle w:val="CodeChar"/>
          <w:rFonts w:asciiTheme="minorHAnsi" w:hAnsiTheme="minorHAnsi"/>
          <w:b w:val="0"/>
          <w:noProof w:val="0"/>
          <w:lang w:val="en-GB"/>
        </w:rPr>
        <w:t xml:space="preserve"> on </w:t>
      </w:r>
      <w:r w:rsidR="00665999" w:rsidRPr="00A55729">
        <w:rPr>
          <w:rStyle w:val="CodeChar"/>
          <w:lang w:val="en-GB"/>
        </w:rPr>
        <w:t>localhost:80</w:t>
      </w:r>
    </w:p>
    <w:p w14:paraId="0FDC949F" w14:textId="77777777" w:rsidR="00665999" w:rsidRDefault="00665999" w:rsidP="00665999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lang w:val="en-GB"/>
        </w:rPr>
      </w:pPr>
      <w:r>
        <w:rPr>
          <w:rStyle w:val="CodeChar"/>
          <w:rFonts w:asciiTheme="minorHAnsi" w:hAnsiTheme="minorHAnsi"/>
          <w:b w:val="0"/>
          <w:noProof w:val="0"/>
          <w:lang w:val="en-GB"/>
        </w:rPr>
        <w:t xml:space="preserve">Container should be run in </w:t>
      </w:r>
      <w:r w:rsidRPr="00A55729">
        <w:rPr>
          <w:rStyle w:val="CodeChar"/>
          <w:rFonts w:asciiTheme="minorHAnsi" w:hAnsiTheme="minorHAnsi"/>
          <w:bCs/>
          <w:noProof w:val="0"/>
          <w:lang w:val="en-GB"/>
        </w:rPr>
        <w:t>detached mode</w:t>
      </w:r>
    </w:p>
    <w:p w14:paraId="1C3E49BE" w14:textId="77777777" w:rsidR="00665999" w:rsidRDefault="00665999" w:rsidP="00665999">
      <w:pPr>
        <w:rPr>
          <w:rStyle w:val="CodeChar"/>
          <w:rFonts w:asciiTheme="minorHAnsi" w:hAnsiTheme="minorHAnsi"/>
          <w:b w:val="0"/>
          <w:noProof w:val="0"/>
          <w:lang w:val="en-GB"/>
        </w:rPr>
      </w:pPr>
      <w:r>
        <w:rPr>
          <w:rStyle w:val="CodeChar"/>
          <w:rFonts w:asciiTheme="minorHAnsi" w:hAnsiTheme="minorHAnsi"/>
          <w:b w:val="0"/>
          <w:noProof w:val="0"/>
          <w:lang w:val="en-GB"/>
        </w:rPr>
        <w:t xml:space="preserve">Your </w:t>
      </w:r>
      <w:r w:rsidRPr="003577FB">
        <w:rPr>
          <w:rStyle w:val="CodeChar"/>
          <w:rFonts w:asciiTheme="minorHAnsi" w:hAnsiTheme="minorHAnsi"/>
          <w:bCs/>
          <w:noProof w:val="0"/>
          <w:lang w:val="en-GB"/>
        </w:rPr>
        <w:t>container</w:t>
      </w:r>
      <w:r>
        <w:rPr>
          <w:rStyle w:val="CodeChar"/>
          <w:rFonts w:asciiTheme="minorHAnsi" w:hAnsiTheme="minorHAnsi"/>
          <w:b w:val="0"/>
          <w:noProof w:val="0"/>
          <w:lang w:val="en-GB"/>
        </w:rPr>
        <w:t xml:space="preserve"> should look like this:</w:t>
      </w:r>
    </w:p>
    <w:p w14:paraId="2BC1703A" w14:textId="2E1514EB" w:rsidR="00665999" w:rsidRDefault="000A634F" w:rsidP="005D0218">
      <w:pPr>
        <w:rPr>
          <w:lang w:val="en-GB"/>
        </w:rPr>
      </w:pPr>
      <w:r w:rsidRPr="000A634F">
        <w:rPr>
          <w:noProof/>
          <w:lang w:val="en-GB"/>
        </w:rPr>
        <w:drawing>
          <wp:inline distT="0" distB="0" distL="0" distR="0" wp14:anchorId="3509B7AC" wp14:editId="6C165CC1">
            <wp:extent cx="6092190" cy="703506"/>
            <wp:effectExtent l="19050" t="19050" r="22860" b="2095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33859" cy="70831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9ED9440" w14:textId="2F066E41" w:rsidR="00AE79C3" w:rsidRPr="005D0218" w:rsidRDefault="004F0EFA" w:rsidP="005D0218">
      <w:pPr>
        <w:rPr>
          <w:lang w:val="en-GB"/>
        </w:rPr>
      </w:pPr>
      <w:r>
        <w:rPr>
          <w:lang w:val="en-GB"/>
        </w:rPr>
        <w:t xml:space="preserve">Make sure your </w:t>
      </w:r>
      <w:r w:rsidRPr="00D232F5">
        <w:rPr>
          <w:b/>
          <w:bCs/>
          <w:lang w:val="en-GB"/>
        </w:rPr>
        <w:t>container is created</w:t>
      </w:r>
      <w:r>
        <w:rPr>
          <w:lang w:val="en-GB"/>
        </w:rPr>
        <w:t xml:space="preserve"> and </w:t>
      </w:r>
      <w:r w:rsidRPr="00D43AC2">
        <w:rPr>
          <w:rStyle w:val="CodeChar"/>
          <w:rFonts w:asciiTheme="minorHAnsi" w:hAnsiTheme="minorHAnsi" w:cstheme="minorHAnsi"/>
        </w:rPr>
        <w:t>Lightstreamer</w:t>
      </w:r>
      <w:r>
        <w:rPr>
          <w:lang w:val="en-GB"/>
        </w:rPr>
        <w:t xml:space="preserve"> </w:t>
      </w:r>
      <w:r w:rsidRPr="00D232F5">
        <w:rPr>
          <w:b/>
          <w:bCs/>
          <w:lang w:val="en-GB"/>
        </w:rPr>
        <w:t>works in the browser</w:t>
      </w:r>
      <w:r>
        <w:rPr>
          <w:lang w:val="en-GB"/>
        </w:rPr>
        <w:t xml:space="preserve">. Then you can </w:t>
      </w:r>
      <w:r w:rsidRPr="00D232F5">
        <w:rPr>
          <w:b/>
          <w:bCs/>
          <w:lang w:val="en-GB"/>
        </w:rPr>
        <w:t>delete the container</w:t>
      </w:r>
      <w:r>
        <w:rPr>
          <w:lang w:val="en-GB"/>
        </w:rPr>
        <w:t xml:space="preserve"> and the </w:t>
      </w:r>
      <w:r w:rsidRPr="00D232F5">
        <w:rPr>
          <w:b/>
          <w:bCs/>
          <w:lang w:val="en-GB"/>
        </w:rPr>
        <w:t>image</w:t>
      </w:r>
      <w:r>
        <w:rPr>
          <w:lang w:val="en-GB"/>
        </w:rPr>
        <w:t>.</w:t>
      </w:r>
    </w:p>
    <w:p w14:paraId="30506EEE" w14:textId="52CA1E34" w:rsidR="00717689" w:rsidRPr="00E31517" w:rsidRDefault="00717689" w:rsidP="00443475">
      <w:pPr>
        <w:pStyle w:val="Heading2"/>
        <w:numPr>
          <w:ilvl w:val="0"/>
          <w:numId w:val="22"/>
        </w:numPr>
        <w:ind w:left="360"/>
        <w:rPr>
          <w:rFonts w:ascii="Calibri" w:hAnsi="Calibri"/>
          <w:color w:val="632423" w:themeColor="accent2" w:themeShade="80"/>
          <w:lang w:val="en-US"/>
        </w:rPr>
      </w:pPr>
      <w:r w:rsidRPr="00E31517">
        <w:rPr>
          <w:bCs w:val="0"/>
          <w:color w:val="642D08"/>
          <w:sz w:val="40"/>
          <w:szCs w:val="40"/>
        </w:rPr>
        <w:t>Ghost Container</w:t>
      </w:r>
    </w:p>
    <w:p w14:paraId="63AE387F" w14:textId="4E2FA752" w:rsidR="00717689" w:rsidRDefault="007E14D1" w:rsidP="00717689">
      <w:pPr>
        <w:rPr>
          <w:lang w:val="en-GB"/>
        </w:rPr>
      </w:pPr>
      <w:r w:rsidRPr="0064542F">
        <w:rPr>
          <w:rStyle w:val="CodeChar"/>
          <w:rFonts w:asciiTheme="minorHAnsi" w:hAnsiTheme="minorHAnsi" w:cstheme="minorHAnsi"/>
        </w:rPr>
        <w:t>Ghost</w:t>
      </w:r>
      <w:r w:rsidR="005B2828">
        <w:rPr>
          <w:lang w:val="en-GB"/>
        </w:rPr>
        <w:t xml:space="preserve"> (</w:t>
      </w:r>
      <w:hyperlink r:id="rId11" w:history="1">
        <w:r w:rsidR="005B2828" w:rsidRPr="00C026C5">
          <w:rPr>
            <w:rStyle w:val="Hyperlink"/>
            <w:lang w:val="en-GB"/>
          </w:rPr>
          <w:t>https://en.wikipedia.org/wiki/Ghost_%28blogging_platform%29</w:t>
        </w:r>
      </w:hyperlink>
      <w:r w:rsidR="005B2828">
        <w:rPr>
          <w:lang w:val="en-GB"/>
        </w:rPr>
        <w:t>)</w:t>
      </w:r>
      <w:r w:rsidRPr="007E14D1">
        <w:rPr>
          <w:lang w:val="en-GB"/>
        </w:rPr>
        <w:t xml:space="preserve"> is a free and open</w:t>
      </w:r>
      <w:r w:rsidR="005B2828">
        <w:rPr>
          <w:lang w:val="en-GB"/>
        </w:rPr>
        <w:t>-</w:t>
      </w:r>
      <w:r w:rsidRPr="007E14D1">
        <w:rPr>
          <w:lang w:val="en-GB"/>
        </w:rPr>
        <w:t xml:space="preserve">source </w:t>
      </w:r>
      <w:r w:rsidRPr="004D28C2">
        <w:rPr>
          <w:b/>
          <w:bCs/>
          <w:lang w:val="en-GB"/>
        </w:rPr>
        <w:t>blogging platform</w:t>
      </w:r>
      <w:r w:rsidR="009D79E3">
        <w:rPr>
          <w:lang w:val="en-GB"/>
        </w:rPr>
        <w:t xml:space="preserve">, </w:t>
      </w:r>
      <w:r w:rsidRPr="007E14D1">
        <w:rPr>
          <w:lang w:val="en-GB"/>
        </w:rPr>
        <w:t xml:space="preserve">written in </w:t>
      </w:r>
      <w:r w:rsidRPr="004D28C2">
        <w:rPr>
          <w:b/>
          <w:bCs/>
          <w:lang w:val="en-GB"/>
        </w:rPr>
        <w:t>JavaScript</w:t>
      </w:r>
      <w:r w:rsidR="005F1AB5">
        <w:rPr>
          <w:lang w:val="en-GB"/>
        </w:rPr>
        <w:t xml:space="preserve">. When </w:t>
      </w:r>
      <w:r w:rsidR="005F1AB5" w:rsidRPr="004D28C2">
        <w:rPr>
          <w:b/>
          <w:bCs/>
          <w:lang w:val="en-GB"/>
        </w:rPr>
        <w:t>run in</w:t>
      </w:r>
      <w:r w:rsidR="005F1AB5">
        <w:rPr>
          <w:lang w:val="en-GB"/>
        </w:rPr>
        <w:t xml:space="preserve"> a </w:t>
      </w:r>
      <w:r w:rsidR="005F1AB5" w:rsidRPr="005319D2">
        <w:rPr>
          <w:rStyle w:val="CodeChar"/>
          <w:rFonts w:asciiTheme="minorHAnsi" w:hAnsiTheme="minorHAnsi" w:cstheme="minorHAnsi"/>
        </w:rPr>
        <w:t>Docker</w:t>
      </w:r>
      <w:r w:rsidR="005F1AB5">
        <w:rPr>
          <w:lang w:val="en-GB"/>
        </w:rPr>
        <w:t xml:space="preserve"> </w:t>
      </w:r>
      <w:r w:rsidR="005F1AB5" w:rsidRPr="004D28C2">
        <w:rPr>
          <w:b/>
          <w:bCs/>
          <w:lang w:val="en-GB"/>
        </w:rPr>
        <w:t>container</w:t>
      </w:r>
      <w:r w:rsidR="005F1AB5">
        <w:rPr>
          <w:lang w:val="en-GB"/>
        </w:rPr>
        <w:t xml:space="preserve"> and </w:t>
      </w:r>
      <w:r w:rsidR="005F1AB5" w:rsidRPr="004D28C2">
        <w:rPr>
          <w:b/>
          <w:bCs/>
          <w:lang w:val="en-GB"/>
        </w:rPr>
        <w:t>accessed in the browser</w:t>
      </w:r>
      <w:r w:rsidR="005F1AB5">
        <w:rPr>
          <w:lang w:val="en-GB"/>
        </w:rPr>
        <w:t>, it look</w:t>
      </w:r>
      <w:r w:rsidR="004D28C2">
        <w:rPr>
          <w:lang w:val="en-GB"/>
        </w:rPr>
        <w:t>s</w:t>
      </w:r>
      <w:r w:rsidR="005F1AB5">
        <w:rPr>
          <w:lang w:val="en-GB"/>
        </w:rPr>
        <w:t xml:space="preserve"> like this:</w:t>
      </w:r>
    </w:p>
    <w:p w14:paraId="1C8F1F28" w14:textId="3C748CEB" w:rsidR="005F1AB5" w:rsidRDefault="00C9018A" w:rsidP="00717689">
      <w:pPr>
        <w:rPr>
          <w:lang w:val="en-GB"/>
        </w:rPr>
      </w:pPr>
      <w:r w:rsidRPr="00C9018A">
        <w:rPr>
          <w:noProof/>
          <w:lang w:val="en-GB"/>
        </w:rPr>
        <w:lastRenderedPageBreak/>
        <w:drawing>
          <wp:inline distT="0" distB="0" distL="0" distR="0" wp14:anchorId="4159A941" wp14:editId="31D69B37">
            <wp:extent cx="4286250" cy="4784087"/>
            <wp:effectExtent l="19050" t="19050" r="19050" b="1714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02168" cy="480185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A83C345" w14:textId="1BB0409B" w:rsidR="00E21EE1" w:rsidRDefault="00E21EE1" w:rsidP="00E21EE1">
      <w:pPr>
        <w:rPr>
          <w:lang w:val="en-GB"/>
        </w:rPr>
      </w:pPr>
      <w:r>
        <w:rPr>
          <w:lang w:val="en-GB"/>
        </w:rPr>
        <w:t xml:space="preserve">For running </w:t>
      </w:r>
      <w:r w:rsidR="00570FDD">
        <w:rPr>
          <w:lang w:val="en-GB"/>
        </w:rPr>
        <w:t>your</w:t>
      </w:r>
      <w:r>
        <w:rPr>
          <w:lang w:val="en-GB"/>
        </w:rPr>
        <w:t xml:space="preserve"> </w:t>
      </w:r>
      <w:r w:rsidRPr="009D79E3">
        <w:rPr>
          <w:rStyle w:val="CodeChar"/>
          <w:rFonts w:asciiTheme="minorHAnsi" w:hAnsiTheme="minorHAnsi" w:cstheme="minorHAnsi"/>
        </w:rPr>
        <w:t>Ghost</w:t>
      </w:r>
      <w:r>
        <w:rPr>
          <w:lang w:val="en-GB"/>
        </w:rPr>
        <w:t xml:space="preserve"> </w:t>
      </w:r>
      <w:r w:rsidRPr="00CF5716">
        <w:rPr>
          <w:b/>
          <w:bCs/>
          <w:lang w:val="en-GB"/>
        </w:rPr>
        <w:t>container</w:t>
      </w:r>
      <w:r w:rsidR="00570FDD" w:rsidRPr="00570FDD">
        <w:rPr>
          <w:lang w:val="en-GB"/>
        </w:rPr>
        <w:t xml:space="preserve">, follow these </w:t>
      </w:r>
      <w:r w:rsidR="00570FDD" w:rsidRPr="00570FDD">
        <w:rPr>
          <w:b/>
          <w:bCs/>
          <w:lang w:val="en-GB"/>
        </w:rPr>
        <w:t>requirements</w:t>
      </w:r>
      <w:r w:rsidRPr="00570FDD">
        <w:rPr>
          <w:lang w:val="en-GB"/>
        </w:rPr>
        <w:t>:</w:t>
      </w:r>
    </w:p>
    <w:p w14:paraId="3BE71E16" w14:textId="0087B3D7" w:rsidR="00E21EE1" w:rsidRPr="00665999" w:rsidRDefault="00E21EE1" w:rsidP="00E21EE1">
      <w:pPr>
        <w:pStyle w:val="ListParagraph"/>
        <w:numPr>
          <w:ilvl w:val="0"/>
          <w:numId w:val="3"/>
        </w:numPr>
        <w:rPr>
          <w:lang w:val="en-GB"/>
        </w:rPr>
      </w:pPr>
      <w:r w:rsidRPr="00665999">
        <w:rPr>
          <w:lang w:val="en-GB"/>
        </w:rPr>
        <w:t xml:space="preserve">The </w:t>
      </w:r>
      <w:r w:rsidRPr="00665999">
        <w:rPr>
          <w:b/>
          <w:bCs/>
          <w:lang w:val="en-GB"/>
        </w:rPr>
        <w:t>image</w:t>
      </w:r>
      <w:r w:rsidRPr="00665999">
        <w:rPr>
          <w:lang w:val="en-GB"/>
        </w:rPr>
        <w:t xml:space="preserve"> you need is </w:t>
      </w:r>
      <w:r w:rsidR="00D6534E" w:rsidRPr="00D6534E">
        <w:rPr>
          <w:rStyle w:val="CodeChar"/>
          <w:lang w:val="en-GB"/>
        </w:rPr>
        <w:t>ghost:latest</w:t>
      </w:r>
    </w:p>
    <w:p w14:paraId="2C79FAAD" w14:textId="68D73676" w:rsidR="00E21EE1" w:rsidRPr="00A55729" w:rsidRDefault="00E21EE1" w:rsidP="00E21EE1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lang w:val="en-GB"/>
        </w:rPr>
      </w:pPr>
      <w:r>
        <w:rPr>
          <w:lang w:val="en-GB"/>
        </w:rPr>
        <w:t xml:space="preserve">Your </w:t>
      </w:r>
      <w:r w:rsidRPr="00A55729">
        <w:rPr>
          <w:b/>
          <w:bCs/>
          <w:lang w:val="en-GB"/>
        </w:rPr>
        <w:t>container's name</w:t>
      </w:r>
      <w:r>
        <w:rPr>
          <w:lang w:val="en-GB"/>
        </w:rPr>
        <w:t xml:space="preserve"> should be </w:t>
      </w:r>
      <w:r w:rsidR="00397E28">
        <w:rPr>
          <w:rStyle w:val="CodeChar"/>
        </w:rPr>
        <w:t>ghost-container</w:t>
      </w:r>
    </w:p>
    <w:p w14:paraId="5E9279AA" w14:textId="7C0D3E45" w:rsidR="00E21EE1" w:rsidRPr="005E42D0" w:rsidRDefault="00E21EE1" w:rsidP="00E21EE1">
      <w:pPr>
        <w:pStyle w:val="ListParagraph"/>
        <w:numPr>
          <w:ilvl w:val="0"/>
          <w:numId w:val="3"/>
        </w:numPr>
        <w:rPr>
          <w:rStyle w:val="CodeChar"/>
        </w:rPr>
      </w:pPr>
      <w:r w:rsidRPr="00BC474C">
        <w:t>Server</w:t>
      </w:r>
      <w:r w:rsidRPr="00A55729">
        <w:rPr>
          <w:rStyle w:val="CodeChar"/>
          <w:rFonts w:asciiTheme="minorHAnsi" w:hAnsiTheme="minorHAnsi"/>
          <w:b w:val="0"/>
          <w:noProof w:val="0"/>
          <w:lang w:val="en-GB"/>
        </w:rPr>
        <w:t xml:space="preserve"> works on </w:t>
      </w:r>
      <w:r w:rsidRPr="00A55729">
        <w:rPr>
          <w:rStyle w:val="CodeChar"/>
          <w:rFonts w:asciiTheme="minorHAnsi" w:hAnsiTheme="minorHAnsi"/>
          <w:bCs/>
          <w:noProof w:val="0"/>
          <w:lang w:val="en-GB"/>
        </w:rPr>
        <w:t xml:space="preserve">port </w:t>
      </w:r>
      <w:r w:rsidR="00655450">
        <w:rPr>
          <w:rStyle w:val="CodeChar"/>
          <w:rFonts w:asciiTheme="minorHAnsi" w:hAnsiTheme="minorHAnsi"/>
          <w:bCs/>
          <w:noProof w:val="0"/>
          <w:lang w:val="en-GB"/>
        </w:rPr>
        <w:t>2368</w:t>
      </w:r>
      <w:r w:rsidRPr="00A55729">
        <w:rPr>
          <w:rStyle w:val="CodeChar"/>
          <w:rFonts w:asciiTheme="minorHAnsi" w:hAnsiTheme="minorHAnsi"/>
          <w:b w:val="0"/>
          <w:noProof w:val="0"/>
          <w:lang w:val="en-GB"/>
        </w:rPr>
        <w:t xml:space="preserve">, but should be </w:t>
      </w:r>
      <w:r w:rsidRPr="00A55729">
        <w:rPr>
          <w:rStyle w:val="CodeChar"/>
          <w:rFonts w:asciiTheme="minorHAnsi" w:hAnsiTheme="minorHAnsi"/>
          <w:bCs/>
          <w:noProof w:val="0"/>
          <w:lang w:val="en-GB"/>
        </w:rPr>
        <w:t>accessed</w:t>
      </w:r>
      <w:r w:rsidRPr="00A55729">
        <w:rPr>
          <w:rStyle w:val="CodeChar"/>
          <w:rFonts w:asciiTheme="minorHAnsi" w:hAnsiTheme="minorHAnsi"/>
          <w:b w:val="0"/>
          <w:noProof w:val="0"/>
          <w:lang w:val="en-GB"/>
        </w:rPr>
        <w:t xml:space="preserve"> on </w:t>
      </w:r>
      <w:r w:rsidRPr="00A55729">
        <w:rPr>
          <w:rStyle w:val="CodeChar"/>
          <w:lang w:val="en-GB"/>
        </w:rPr>
        <w:t>localhost:</w:t>
      </w:r>
      <w:r w:rsidR="00655450">
        <w:rPr>
          <w:rStyle w:val="CodeChar"/>
          <w:lang w:val="en-GB"/>
        </w:rPr>
        <w:t>3001</w:t>
      </w:r>
    </w:p>
    <w:p w14:paraId="231AE43D" w14:textId="0D20BC8A" w:rsidR="005E42D0" w:rsidRPr="005E42D0" w:rsidRDefault="005E42D0" w:rsidP="005E42D0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 w:rsidRPr="005E42D0">
        <w:t xml:space="preserve">You should set </w:t>
      </w:r>
      <w:r w:rsidRPr="00F86D83">
        <w:rPr>
          <w:rStyle w:val="CodeChar"/>
        </w:rPr>
        <w:t>NODE_ENV=development</w:t>
      </w:r>
      <w:r w:rsidRPr="005E42D0">
        <w:t xml:space="preserve"> as an </w:t>
      </w:r>
      <w:r w:rsidRPr="00F86D83">
        <w:rPr>
          <w:b/>
          <w:bCs/>
        </w:rPr>
        <w:t>environment variable</w:t>
      </w:r>
      <w:r w:rsidR="00546BCD">
        <w:t xml:space="preserve"> with the </w:t>
      </w:r>
      <w:r w:rsidR="00546BCD" w:rsidRPr="00F86D83">
        <w:rPr>
          <w:rStyle w:val="CodeChar"/>
        </w:rPr>
        <w:t>-e</w:t>
      </w:r>
      <w:r w:rsidR="00546BCD">
        <w:t xml:space="preserve"> </w:t>
      </w:r>
      <w:r w:rsidR="00546BCD" w:rsidRPr="00F86D83">
        <w:rPr>
          <w:b/>
          <w:bCs/>
        </w:rPr>
        <w:t>option</w:t>
      </w:r>
    </w:p>
    <w:p w14:paraId="34525F27" w14:textId="77777777" w:rsidR="00E21EE1" w:rsidRDefault="00E21EE1" w:rsidP="00E21EE1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lang w:val="en-GB"/>
        </w:rPr>
      </w:pPr>
      <w:r>
        <w:rPr>
          <w:rStyle w:val="CodeChar"/>
          <w:rFonts w:asciiTheme="minorHAnsi" w:hAnsiTheme="minorHAnsi"/>
          <w:b w:val="0"/>
          <w:noProof w:val="0"/>
          <w:lang w:val="en-GB"/>
        </w:rPr>
        <w:t xml:space="preserve">Container should be run in </w:t>
      </w:r>
      <w:r w:rsidRPr="00A55729">
        <w:rPr>
          <w:rStyle w:val="CodeChar"/>
          <w:rFonts w:asciiTheme="minorHAnsi" w:hAnsiTheme="minorHAnsi"/>
          <w:bCs/>
          <w:noProof w:val="0"/>
          <w:lang w:val="en-GB"/>
        </w:rPr>
        <w:t>detached mode</w:t>
      </w:r>
    </w:p>
    <w:p w14:paraId="57192053" w14:textId="77777777" w:rsidR="00E21EE1" w:rsidRDefault="00E21EE1" w:rsidP="00E21EE1">
      <w:pPr>
        <w:rPr>
          <w:rStyle w:val="CodeChar"/>
          <w:rFonts w:asciiTheme="minorHAnsi" w:hAnsiTheme="minorHAnsi"/>
          <w:b w:val="0"/>
          <w:noProof w:val="0"/>
          <w:lang w:val="en-GB"/>
        </w:rPr>
      </w:pPr>
      <w:r>
        <w:rPr>
          <w:rStyle w:val="CodeChar"/>
          <w:rFonts w:asciiTheme="minorHAnsi" w:hAnsiTheme="minorHAnsi"/>
          <w:b w:val="0"/>
          <w:noProof w:val="0"/>
          <w:lang w:val="en-GB"/>
        </w:rPr>
        <w:t xml:space="preserve">Your </w:t>
      </w:r>
      <w:r w:rsidRPr="003577FB">
        <w:rPr>
          <w:rStyle w:val="CodeChar"/>
          <w:rFonts w:asciiTheme="minorHAnsi" w:hAnsiTheme="minorHAnsi"/>
          <w:bCs/>
          <w:noProof w:val="0"/>
          <w:lang w:val="en-GB"/>
        </w:rPr>
        <w:t>container</w:t>
      </w:r>
      <w:r>
        <w:rPr>
          <w:rStyle w:val="CodeChar"/>
          <w:rFonts w:asciiTheme="minorHAnsi" w:hAnsiTheme="minorHAnsi"/>
          <w:b w:val="0"/>
          <w:noProof w:val="0"/>
          <w:lang w:val="en-GB"/>
        </w:rPr>
        <w:t xml:space="preserve"> should look like this:</w:t>
      </w:r>
    </w:p>
    <w:p w14:paraId="79FA0317" w14:textId="15DCE070" w:rsidR="00E21EE1" w:rsidRDefault="00A67396" w:rsidP="00E21EE1">
      <w:pPr>
        <w:rPr>
          <w:lang w:val="en-GB"/>
        </w:rPr>
      </w:pPr>
      <w:r>
        <w:rPr>
          <w:noProof/>
        </w:rPr>
        <w:drawing>
          <wp:inline distT="0" distB="0" distL="0" distR="0" wp14:anchorId="1A4CE7DB" wp14:editId="46CD1EE3">
            <wp:extent cx="6084570" cy="787758"/>
            <wp:effectExtent l="19050" t="19050" r="11430" b="1270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71797" cy="79905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59AD74B" w14:textId="39D38211" w:rsidR="00BD3D94" w:rsidRDefault="00BD3D94" w:rsidP="00E21EE1">
      <w:pPr>
        <w:rPr>
          <w:lang w:val="en-GB"/>
        </w:rPr>
      </w:pPr>
      <w:r>
        <w:rPr>
          <w:lang w:val="en-GB"/>
        </w:rPr>
        <w:t>Note: if a "</w:t>
      </w:r>
      <w:r w:rsidRPr="00BD3D94">
        <w:rPr>
          <w:rStyle w:val="CodeChar"/>
        </w:rPr>
        <w:t>We'll</w:t>
      </w:r>
      <w:r w:rsidRPr="00BD3D94">
        <w:t xml:space="preserve"> </w:t>
      </w:r>
      <w:r w:rsidRPr="00BD3D94">
        <w:rPr>
          <w:rStyle w:val="CodeChar"/>
        </w:rPr>
        <w:t>be</w:t>
      </w:r>
      <w:r w:rsidRPr="00BD3D94">
        <w:t xml:space="preserve"> </w:t>
      </w:r>
      <w:r w:rsidRPr="00BD3D94">
        <w:rPr>
          <w:rStyle w:val="CodeChar"/>
        </w:rPr>
        <w:t>right</w:t>
      </w:r>
      <w:r w:rsidRPr="00BD3D94">
        <w:t xml:space="preserve"> </w:t>
      </w:r>
      <w:r w:rsidRPr="00BD3D94">
        <w:rPr>
          <w:rStyle w:val="CodeChar"/>
        </w:rPr>
        <w:t>back</w:t>
      </w:r>
      <w:r>
        <w:rPr>
          <w:lang w:val="en-GB"/>
        </w:rPr>
        <w:t xml:space="preserve">" </w:t>
      </w:r>
      <w:r w:rsidRPr="00BD3D94">
        <w:rPr>
          <w:b/>
          <w:bCs/>
          <w:lang w:val="en-GB"/>
        </w:rPr>
        <w:t>message</w:t>
      </w:r>
      <w:r>
        <w:rPr>
          <w:lang w:val="en-GB"/>
        </w:rPr>
        <w:t xml:space="preserve"> appears in the browser, it means that </w:t>
      </w:r>
      <w:r w:rsidRPr="00BD3D94">
        <w:rPr>
          <w:b/>
          <w:bCs/>
          <w:lang w:val="en-GB"/>
        </w:rPr>
        <w:t>Ghost is still loading</w:t>
      </w:r>
      <w:r>
        <w:rPr>
          <w:lang w:val="en-GB"/>
        </w:rPr>
        <w:t xml:space="preserve">, so </w:t>
      </w:r>
      <w:r w:rsidRPr="00BD3D94">
        <w:rPr>
          <w:b/>
          <w:bCs/>
          <w:lang w:val="en-GB"/>
        </w:rPr>
        <w:t>refresh the browser</w:t>
      </w:r>
      <w:r>
        <w:rPr>
          <w:lang w:val="en-GB"/>
        </w:rPr>
        <w:t xml:space="preserve"> and everything should be alright.</w:t>
      </w:r>
    </w:p>
    <w:p w14:paraId="26F4F84E" w14:textId="3CE7C5C6" w:rsidR="00321DAC" w:rsidRPr="00E31517" w:rsidRDefault="00321DAC" w:rsidP="00443475">
      <w:pPr>
        <w:pStyle w:val="Heading2"/>
        <w:numPr>
          <w:ilvl w:val="0"/>
          <w:numId w:val="22"/>
        </w:numPr>
        <w:ind w:left="360"/>
        <w:rPr>
          <w:bCs w:val="0"/>
          <w:color w:val="642D08"/>
          <w:sz w:val="40"/>
          <w:szCs w:val="40"/>
        </w:rPr>
      </w:pPr>
      <w:r w:rsidRPr="00E31517">
        <w:rPr>
          <w:bCs w:val="0"/>
          <w:color w:val="642D08"/>
          <w:sz w:val="40"/>
          <w:szCs w:val="40"/>
        </w:rPr>
        <w:t>Apache HTTP Server</w:t>
      </w:r>
      <w:r w:rsidR="00B31104" w:rsidRPr="00E31517">
        <w:rPr>
          <w:bCs w:val="0"/>
          <w:color w:val="642D08"/>
          <w:sz w:val="40"/>
          <w:szCs w:val="40"/>
        </w:rPr>
        <w:t xml:space="preserve"> Container</w:t>
      </w:r>
    </w:p>
    <w:p w14:paraId="044930DB" w14:textId="02D74AC7" w:rsidR="002B06F3" w:rsidRDefault="002B06F3" w:rsidP="002B06F3">
      <w:pPr>
        <w:rPr>
          <w:lang w:val="en-GB"/>
        </w:rPr>
      </w:pPr>
      <w:r>
        <w:rPr>
          <w:lang w:val="en-GB"/>
        </w:rPr>
        <w:t xml:space="preserve">Now you should run </w:t>
      </w:r>
      <w:r w:rsidRPr="004743E5">
        <w:rPr>
          <w:rStyle w:val="CodeChar"/>
          <w:rFonts w:asciiTheme="minorHAnsi" w:hAnsiTheme="minorHAnsi" w:cstheme="minorHAnsi"/>
        </w:rPr>
        <w:t>Apache</w:t>
      </w:r>
      <w:r w:rsidRPr="004743E5">
        <w:rPr>
          <w:rFonts w:cstheme="minorHAnsi"/>
          <w:lang w:val="en-GB"/>
        </w:rPr>
        <w:t xml:space="preserve"> </w:t>
      </w:r>
      <w:r w:rsidRPr="004743E5">
        <w:rPr>
          <w:rStyle w:val="CodeChar"/>
          <w:rFonts w:asciiTheme="minorHAnsi" w:hAnsiTheme="minorHAnsi" w:cstheme="minorHAnsi"/>
        </w:rPr>
        <w:t>HTTP</w:t>
      </w:r>
      <w:r w:rsidRPr="004743E5">
        <w:rPr>
          <w:rFonts w:cstheme="minorHAnsi"/>
          <w:lang w:val="en-GB"/>
        </w:rPr>
        <w:t xml:space="preserve"> </w:t>
      </w:r>
      <w:r w:rsidRPr="004743E5">
        <w:rPr>
          <w:rStyle w:val="CodeChar"/>
          <w:rFonts w:asciiTheme="minorHAnsi" w:hAnsiTheme="minorHAnsi" w:cstheme="minorHAnsi"/>
        </w:rPr>
        <w:t>Server</w:t>
      </w:r>
      <w:r w:rsidRPr="004743E5">
        <w:rPr>
          <w:rFonts w:cstheme="minorHAnsi"/>
          <w:lang w:val="en-GB"/>
        </w:rPr>
        <w:t xml:space="preserve"> in a </w:t>
      </w:r>
      <w:r w:rsidRPr="004743E5">
        <w:rPr>
          <w:rStyle w:val="CodeChar"/>
          <w:rFonts w:asciiTheme="minorHAnsi" w:hAnsiTheme="minorHAnsi" w:cstheme="minorHAnsi"/>
        </w:rPr>
        <w:t>Docker</w:t>
      </w:r>
      <w:r>
        <w:rPr>
          <w:lang w:val="en-GB"/>
        </w:rPr>
        <w:t xml:space="preserve"> </w:t>
      </w:r>
      <w:r w:rsidRPr="00E176B0">
        <w:rPr>
          <w:b/>
          <w:bCs/>
          <w:lang w:val="en-GB"/>
        </w:rPr>
        <w:t>container</w:t>
      </w:r>
      <w:r>
        <w:rPr>
          <w:lang w:val="en-GB"/>
        </w:rPr>
        <w:t>.</w:t>
      </w:r>
    </w:p>
    <w:p w14:paraId="06E3E78D" w14:textId="37799C23" w:rsidR="002B06F3" w:rsidRPr="00F87A24" w:rsidRDefault="002B06F3" w:rsidP="002B06F3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lang w:val="en-GB"/>
        </w:rPr>
      </w:pPr>
      <w:r w:rsidRPr="005E64DE">
        <w:rPr>
          <w:lang w:val="en-GB"/>
        </w:rPr>
        <w:t xml:space="preserve">Use the </w:t>
      </w:r>
      <w:r w:rsidRPr="005E64DE">
        <w:rPr>
          <w:b/>
          <w:bCs/>
          <w:lang w:val="en-GB"/>
        </w:rPr>
        <w:t>latest image</w:t>
      </w:r>
      <w:r w:rsidR="00A73C56">
        <w:rPr>
          <w:b/>
          <w:bCs/>
          <w:lang w:val="en-GB"/>
        </w:rPr>
        <w:t xml:space="preserve">: </w:t>
      </w:r>
      <w:r w:rsidR="00A73C56" w:rsidRPr="00A73C56">
        <w:rPr>
          <w:rStyle w:val="CodeChar"/>
        </w:rPr>
        <w:t>httpd:latest</w:t>
      </w:r>
    </w:p>
    <w:p w14:paraId="4F67C00F" w14:textId="77884825" w:rsidR="00F87A24" w:rsidRPr="00F87A24" w:rsidRDefault="00673D6A" w:rsidP="004F30EF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4244A15D" wp14:editId="17CCCE1E">
            <wp:extent cx="5737860" cy="1833256"/>
            <wp:effectExtent l="19050" t="19050" r="15240" b="1460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52082" cy="183780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036C338" w14:textId="682101CA" w:rsidR="002B06F3" w:rsidRPr="00A55729" w:rsidRDefault="002B06F3" w:rsidP="002B06F3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lang w:val="en-GB"/>
        </w:rPr>
      </w:pPr>
      <w:r>
        <w:rPr>
          <w:lang w:val="en-GB"/>
        </w:rPr>
        <w:t xml:space="preserve">Your </w:t>
      </w:r>
      <w:r w:rsidRPr="00A55729">
        <w:rPr>
          <w:b/>
          <w:bCs/>
          <w:lang w:val="en-GB"/>
        </w:rPr>
        <w:t>container's name</w:t>
      </w:r>
      <w:r>
        <w:rPr>
          <w:lang w:val="en-GB"/>
        </w:rPr>
        <w:t xml:space="preserve"> should be </w:t>
      </w:r>
      <w:r w:rsidR="00A90B71">
        <w:rPr>
          <w:rStyle w:val="CodeChar"/>
        </w:rPr>
        <w:t>my-apache-app</w:t>
      </w:r>
    </w:p>
    <w:p w14:paraId="7FEC219E" w14:textId="33945C25" w:rsidR="002B06F3" w:rsidRPr="00A55729" w:rsidRDefault="002F7BC7" w:rsidP="002B06F3">
      <w:pPr>
        <w:pStyle w:val="ListParagraph"/>
        <w:numPr>
          <w:ilvl w:val="0"/>
          <w:numId w:val="3"/>
        </w:numPr>
        <w:rPr>
          <w:rStyle w:val="CodeChar"/>
        </w:rPr>
      </w:pPr>
      <w:r w:rsidRPr="002F7BC7">
        <w:rPr>
          <w:b/>
          <w:bCs/>
        </w:rPr>
        <w:t>Server</w:t>
      </w:r>
      <w:r w:rsidR="002B06F3" w:rsidRPr="00A55729">
        <w:rPr>
          <w:rStyle w:val="CodeChar"/>
          <w:rFonts w:asciiTheme="minorHAnsi" w:hAnsiTheme="minorHAnsi"/>
          <w:b w:val="0"/>
          <w:noProof w:val="0"/>
          <w:lang w:val="en-GB"/>
        </w:rPr>
        <w:t xml:space="preserve"> works on </w:t>
      </w:r>
      <w:r w:rsidR="002B06F3" w:rsidRPr="00A55729">
        <w:rPr>
          <w:rStyle w:val="CodeChar"/>
          <w:rFonts w:asciiTheme="minorHAnsi" w:hAnsiTheme="minorHAnsi"/>
          <w:bCs/>
          <w:noProof w:val="0"/>
          <w:lang w:val="en-GB"/>
        </w:rPr>
        <w:t>port 80</w:t>
      </w:r>
      <w:r w:rsidR="002B06F3" w:rsidRPr="00A55729">
        <w:rPr>
          <w:rStyle w:val="CodeChar"/>
          <w:rFonts w:asciiTheme="minorHAnsi" w:hAnsiTheme="minorHAnsi"/>
          <w:b w:val="0"/>
          <w:noProof w:val="0"/>
          <w:lang w:val="en-GB"/>
        </w:rPr>
        <w:t xml:space="preserve">, but should be </w:t>
      </w:r>
      <w:r w:rsidR="002B06F3" w:rsidRPr="00A55729">
        <w:rPr>
          <w:rStyle w:val="CodeChar"/>
          <w:rFonts w:asciiTheme="minorHAnsi" w:hAnsiTheme="minorHAnsi"/>
          <w:bCs/>
          <w:noProof w:val="0"/>
          <w:lang w:val="en-GB"/>
        </w:rPr>
        <w:t>accessed</w:t>
      </w:r>
      <w:r w:rsidR="002B06F3" w:rsidRPr="00A55729">
        <w:rPr>
          <w:rStyle w:val="CodeChar"/>
          <w:rFonts w:asciiTheme="minorHAnsi" w:hAnsiTheme="minorHAnsi"/>
          <w:b w:val="0"/>
          <w:noProof w:val="0"/>
          <w:lang w:val="en-GB"/>
        </w:rPr>
        <w:t xml:space="preserve"> on </w:t>
      </w:r>
      <w:r w:rsidR="002B06F3" w:rsidRPr="00A55729">
        <w:rPr>
          <w:rStyle w:val="CodeChar"/>
          <w:lang w:val="en-GB"/>
        </w:rPr>
        <w:t>localhost:8080</w:t>
      </w:r>
    </w:p>
    <w:p w14:paraId="20D2A85B" w14:textId="33F19B67" w:rsidR="002B06F3" w:rsidRPr="000F3007" w:rsidRDefault="002B06F3" w:rsidP="002B06F3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lang w:val="en-GB"/>
        </w:rPr>
      </w:pPr>
      <w:r>
        <w:rPr>
          <w:rStyle w:val="CodeChar"/>
          <w:rFonts w:asciiTheme="minorHAnsi" w:hAnsiTheme="minorHAnsi"/>
          <w:b w:val="0"/>
          <w:noProof w:val="0"/>
          <w:lang w:val="en-GB"/>
        </w:rPr>
        <w:t xml:space="preserve">Container should be run in </w:t>
      </w:r>
      <w:r w:rsidRPr="00A55729">
        <w:rPr>
          <w:rStyle w:val="CodeChar"/>
          <w:rFonts w:asciiTheme="minorHAnsi" w:hAnsiTheme="minorHAnsi"/>
          <w:bCs/>
          <w:noProof w:val="0"/>
          <w:lang w:val="en-GB"/>
        </w:rPr>
        <w:t>detached mode</w:t>
      </w:r>
    </w:p>
    <w:p w14:paraId="56E38466" w14:textId="75E19FD1" w:rsidR="000F3007" w:rsidRPr="00CA7DDE" w:rsidRDefault="000F3007" w:rsidP="002B06F3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Cs/>
          <w:noProof w:val="0"/>
          <w:lang w:val="en-GB"/>
        </w:rPr>
      </w:pPr>
      <w:r w:rsidRPr="000F3007">
        <w:rPr>
          <w:rStyle w:val="CodeChar"/>
          <w:rFonts w:asciiTheme="minorHAnsi" w:hAnsiTheme="minorHAnsi"/>
          <w:b w:val="0"/>
          <w:noProof w:val="0"/>
          <w:lang w:val="en-GB"/>
        </w:rPr>
        <w:t xml:space="preserve">You should create a </w:t>
      </w:r>
      <w:r w:rsidRPr="000F3007">
        <w:rPr>
          <w:rStyle w:val="CodeChar"/>
          <w:rFonts w:asciiTheme="minorHAnsi" w:hAnsiTheme="minorHAnsi"/>
          <w:bCs/>
          <w:noProof w:val="0"/>
          <w:lang w:val="en-GB"/>
        </w:rPr>
        <w:t>volume</w:t>
      </w:r>
      <w:r w:rsidR="00CA7DDE">
        <w:rPr>
          <w:rStyle w:val="CodeChar"/>
          <w:rFonts w:asciiTheme="minorHAnsi" w:hAnsiTheme="minorHAnsi"/>
          <w:bCs/>
          <w:noProof w:val="0"/>
          <w:lang w:val="en-GB"/>
        </w:rPr>
        <w:t xml:space="preserve"> </w:t>
      </w:r>
      <w:r w:rsidR="00CA7DDE" w:rsidRPr="00CA7DDE">
        <w:rPr>
          <w:rStyle w:val="CodeChar"/>
          <w:rFonts w:asciiTheme="minorHAnsi" w:hAnsiTheme="minorHAnsi"/>
          <w:b w:val="0"/>
          <w:noProof w:val="0"/>
          <w:lang w:val="en-GB"/>
        </w:rPr>
        <w:t xml:space="preserve">– map </w:t>
      </w:r>
      <w:r w:rsidR="00CA7DDE" w:rsidRPr="00CA7DDE">
        <w:rPr>
          <w:rStyle w:val="CodeChar"/>
          <w:rFonts w:asciiTheme="minorHAnsi" w:hAnsiTheme="minorHAnsi"/>
          <w:bCs/>
          <w:noProof w:val="0"/>
          <w:lang w:val="en-GB"/>
        </w:rPr>
        <w:t xml:space="preserve">current PowerShell </w:t>
      </w:r>
      <w:r w:rsidR="001B75E0" w:rsidRPr="001B75E0">
        <w:rPr>
          <w:rStyle w:val="CodeChar"/>
          <w:rFonts w:asciiTheme="minorHAnsi" w:hAnsiTheme="minorHAnsi"/>
          <w:b w:val="0"/>
          <w:noProof w:val="0"/>
          <w:lang w:val="en-GB"/>
        </w:rPr>
        <w:t>(or another)</w:t>
      </w:r>
      <w:r w:rsidR="00CA7DDE" w:rsidRPr="00CA7DDE">
        <w:rPr>
          <w:rStyle w:val="CodeChar"/>
          <w:rFonts w:asciiTheme="minorHAnsi" w:hAnsiTheme="minorHAnsi"/>
          <w:b w:val="0"/>
          <w:noProof w:val="0"/>
          <w:lang w:val="en-GB"/>
        </w:rPr>
        <w:t xml:space="preserve"> </w:t>
      </w:r>
      <w:r w:rsidR="001B75E0" w:rsidRPr="00CA7DDE">
        <w:rPr>
          <w:rStyle w:val="CodeChar"/>
          <w:rFonts w:asciiTheme="minorHAnsi" w:hAnsiTheme="minorHAnsi"/>
          <w:bCs/>
          <w:noProof w:val="0"/>
          <w:lang w:val="en-GB"/>
        </w:rPr>
        <w:t>directory</w:t>
      </w:r>
      <w:r w:rsidR="001B75E0">
        <w:rPr>
          <w:rStyle w:val="CodeChar"/>
          <w:rFonts w:asciiTheme="minorHAnsi" w:hAnsiTheme="minorHAnsi"/>
          <w:bCs/>
          <w:noProof w:val="0"/>
          <w:lang w:val="en-GB"/>
        </w:rPr>
        <w:t xml:space="preserve"> </w:t>
      </w:r>
      <w:r w:rsidR="00CA7DDE" w:rsidRPr="00CA7DDE">
        <w:rPr>
          <w:rStyle w:val="CodeChar"/>
          <w:rFonts w:asciiTheme="minorHAnsi" w:hAnsiTheme="minorHAnsi"/>
          <w:b w:val="0"/>
          <w:noProof w:val="0"/>
          <w:lang w:val="en-GB"/>
        </w:rPr>
        <w:t xml:space="preserve">to </w:t>
      </w:r>
      <w:r w:rsidR="00DA0759">
        <w:rPr>
          <w:rStyle w:val="CodeChar"/>
          <w:rFonts w:asciiTheme="minorHAnsi" w:hAnsiTheme="minorHAnsi"/>
          <w:b w:val="0"/>
          <w:noProof w:val="0"/>
          <w:lang w:val="en-GB"/>
        </w:rPr>
        <w:t>the</w:t>
      </w:r>
      <w:r w:rsidR="00CA7DDE" w:rsidRPr="00CA7DDE">
        <w:rPr>
          <w:rStyle w:val="CodeChar"/>
          <w:rFonts w:asciiTheme="minorHAnsi" w:hAnsiTheme="minorHAnsi"/>
          <w:b w:val="0"/>
          <w:noProof w:val="0"/>
          <w:lang w:val="en-GB"/>
        </w:rPr>
        <w:t xml:space="preserve"> </w:t>
      </w:r>
      <w:r w:rsidR="00CA7DDE" w:rsidRPr="00CA7DDE">
        <w:rPr>
          <w:rStyle w:val="CodeChar"/>
          <w:rFonts w:asciiTheme="minorHAnsi" w:hAnsiTheme="minorHAnsi"/>
          <w:bCs/>
          <w:noProof w:val="0"/>
          <w:lang w:val="en-GB"/>
        </w:rPr>
        <w:t>container</w:t>
      </w:r>
      <w:r w:rsidR="00DA0759">
        <w:rPr>
          <w:rStyle w:val="CodeChar"/>
          <w:rFonts w:asciiTheme="minorHAnsi" w:hAnsiTheme="minorHAnsi"/>
          <w:bCs/>
          <w:noProof w:val="0"/>
          <w:lang w:val="en-GB"/>
        </w:rPr>
        <w:t>'s</w:t>
      </w:r>
      <w:r w:rsidR="00CA7DDE" w:rsidRPr="00CA7DDE">
        <w:rPr>
          <w:rStyle w:val="CodeChar"/>
          <w:rFonts w:asciiTheme="minorHAnsi" w:hAnsiTheme="minorHAnsi"/>
          <w:bCs/>
          <w:noProof w:val="0"/>
          <w:lang w:val="en-GB"/>
        </w:rPr>
        <w:t xml:space="preserve"> directory</w:t>
      </w:r>
      <w:r w:rsidR="006D637C">
        <w:rPr>
          <w:rStyle w:val="CodeChar"/>
          <w:rFonts w:asciiTheme="minorHAnsi" w:hAnsiTheme="minorHAnsi"/>
          <w:bCs/>
          <w:noProof w:val="0"/>
          <w:lang w:val="en-GB"/>
        </w:rPr>
        <w:t xml:space="preserve"> </w:t>
      </w:r>
      <w:r w:rsidR="006D637C" w:rsidRPr="006D637C">
        <w:rPr>
          <w:rStyle w:val="CodeChar"/>
          <w:lang w:val="en-GB"/>
        </w:rPr>
        <w:t>/usr/local/apache2/htdocs/</w:t>
      </w:r>
    </w:p>
    <w:p w14:paraId="4C916B92" w14:textId="77777777" w:rsidR="002B06F3" w:rsidRDefault="002B06F3" w:rsidP="002B06F3">
      <w:pPr>
        <w:rPr>
          <w:rStyle w:val="CodeChar"/>
          <w:rFonts w:asciiTheme="minorHAnsi" w:hAnsiTheme="minorHAnsi"/>
          <w:b w:val="0"/>
          <w:noProof w:val="0"/>
          <w:lang w:val="en-GB"/>
        </w:rPr>
      </w:pPr>
      <w:r>
        <w:rPr>
          <w:rStyle w:val="CodeChar"/>
          <w:rFonts w:asciiTheme="minorHAnsi" w:hAnsiTheme="minorHAnsi"/>
          <w:b w:val="0"/>
          <w:noProof w:val="0"/>
          <w:lang w:val="en-GB"/>
        </w:rPr>
        <w:t xml:space="preserve">Your </w:t>
      </w:r>
      <w:r w:rsidRPr="003577FB">
        <w:rPr>
          <w:rStyle w:val="CodeChar"/>
          <w:rFonts w:asciiTheme="minorHAnsi" w:hAnsiTheme="minorHAnsi"/>
          <w:bCs/>
          <w:noProof w:val="0"/>
          <w:lang w:val="en-GB"/>
        </w:rPr>
        <w:t>container</w:t>
      </w:r>
      <w:r>
        <w:rPr>
          <w:rStyle w:val="CodeChar"/>
          <w:rFonts w:asciiTheme="minorHAnsi" w:hAnsiTheme="minorHAnsi"/>
          <w:b w:val="0"/>
          <w:noProof w:val="0"/>
          <w:lang w:val="en-GB"/>
        </w:rPr>
        <w:t xml:space="preserve"> should look like this:</w:t>
      </w:r>
    </w:p>
    <w:p w14:paraId="01D8A8F1" w14:textId="27068203" w:rsidR="002B06F3" w:rsidRPr="005C714F" w:rsidRDefault="006F3D79" w:rsidP="002B06F3">
      <w:pPr>
        <w:rPr>
          <w:rStyle w:val="CodeChar"/>
          <w:rFonts w:asciiTheme="minorHAnsi" w:hAnsiTheme="minorHAnsi"/>
          <w:b w:val="0"/>
          <w:noProof w:val="0"/>
          <w:lang w:val="bg-BG"/>
        </w:rPr>
      </w:pPr>
      <w:r>
        <w:rPr>
          <w:noProof/>
        </w:rPr>
        <w:drawing>
          <wp:inline distT="0" distB="0" distL="0" distR="0" wp14:anchorId="3FB6746C" wp14:editId="18222914">
            <wp:extent cx="5772150" cy="714120"/>
            <wp:effectExtent l="19050" t="19050" r="19050" b="1016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18560" cy="73223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2B3AB0C" w14:textId="7895864C" w:rsidR="004F30EF" w:rsidRDefault="002B06F3" w:rsidP="00321DAC">
      <w:pPr>
        <w:rPr>
          <w:rStyle w:val="CodeChar"/>
          <w:rFonts w:asciiTheme="minorHAnsi" w:hAnsiTheme="minorHAnsi"/>
          <w:b w:val="0"/>
          <w:lang w:val="en-GB"/>
        </w:rPr>
      </w:pPr>
      <w:r>
        <w:rPr>
          <w:rStyle w:val="CodeChar"/>
          <w:rFonts w:asciiTheme="minorHAnsi" w:hAnsiTheme="minorHAnsi"/>
          <w:b w:val="0"/>
          <w:noProof w:val="0"/>
          <w:lang w:val="en-GB"/>
        </w:rPr>
        <w:t xml:space="preserve">When </w:t>
      </w:r>
      <w:r w:rsidRPr="003577FB">
        <w:rPr>
          <w:rStyle w:val="CodeChar"/>
          <w:rFonts w:asciiTheme="minorHAnsi" w:hAnsiTheme="minorHAnsi"/>
          <w:bCs/>
          <w:noProof w:val="0"/>
          <w:lang w:val="en-GB"/>
        </w:rPr>
        <w:t>accessed</w:t>
      </w:r>
      <w:r w:rsidR="005C714F">
        <w:rPr>
          <w:rStyle w:val="CodeChar"/>
          <w:rFonts w:asciiTheme="minorHAnsi" w:hAnsiTheme="minorHAnsi"/>
          <w:bCs/>
          <w:noProof w:val="0"/>
          <w:lang w:val="en-GB"/>
        </w:rPr>
        <w:t xml:space="preserve"> </w:t>
      </w:r>
      <w:r w:rsidR="005C714F">
        <w:rPr>
          <w:rStyle w:val="CodeChar"/>
          <w:rFonts w:asciiTheme="minorHAnsi" w:hAnsiTheme="minorHAnsi"/>
          <w:b w:val="0"/>
          <w:noProof w:val="0"/>
          <w:lang w:val="en-GB"/>
        </w:rPr>
        <w:t xml:space="preserve">from the </w:t>
      </w:r>
      <w:r w:rsidR="005C714F" w:rsidRPr="003577FB">
        <w:rPr>
          <w:rStyle w:val="CodeChar"/>
          <w:rFonts w:asciiTheme="minorHAnsi" w:hAnsiTheme="minorHAnsi"/>
          <w:bCs/>
          <w:noProof w:val="0"/>
          <w:lang w:val="en-GB"/>
        </w:rPr>
        <w:t>browser</w:t>
      </w:r>
      <w:r>
        <w:rPr>
          <w:rStyle w:val="CodeChar"/>
          <w:rFonts w:asciiTheme="minorHAnsi" w:hAnsiTheme="minorHAnsi"/>
          <w:b w:val="0"/>
          <w:noProof w:val="0"/>
          <w:lang w:val="en-GB"/>
        </w:rPr>
        <w:t xml:space="preserve">, it should </w:t>
      </w:r>
      <w:r w:rsidR="005C714F">
        <w:rPr>
          <w:rStyle w:val="CodeChar"/>
          <w:rFonts w:asciiTheme="minorHAnsi" w:hAnsiTheme="minorHAnsi"/>
          <w:b w:val="0"/>
          <w:noProof w:val="0"/>
        </w:rPr>
        <w:t>list the files and folders from your local file system in the PowerShell directory you provided the server with</w:t>
      </w:r>
      <w:r w:rsidR="005C714F">
        <w:rPr>
          <w:rStyle w:val="CodeChar"/>
          <w:rFonts w:asciiTheme="minorHAnsi" w:hAnsiTheme="minorHAnsi"/>
          <w:b w:val="0"/>
          <w:noProof w:val="0"/>
          <w:lang w:val="en-GB"/>
        </w:rPr>
        <w:t>, as well as in child directories:</w:t>
      </w:r>
      <w:r w:rsidR="004F30EF" w:rsidRPr="004F30EF">
        <w:rPr>
          <w:rStyle w:val="CodeChar"/>
          <w:rFonts w:asciiTheme="minorHAnsi" w:hAnsiTheme="minorHAnsi"/>
          <w:b w:val="0"/>
          <w:lang w:val="en-GB"/>
        </w:rPr>
        <w:t xml:space="preserve"> </w:t>
      </w:r>
      <w:r w:rsidR="004F30EF" w:rsidRPr="001C208C">
        <w:rPr>
          <w:rStyle w:val="CodeChar"/>
          <w:rFonts w:asciiTheme="minorHAnsi" w:hAnsiTheme="minorHAnsi"/>
          <w:b w:val="0"/>
          <w:lang w:val="en-GB"/>
        </w:rPr>
        <w:drawing>
          <wp:inline distT="0" distB="0" distL="0" distR="0" wp14:anchorId="319C401A" wp14:editId="07B9162E">
            <wp:extent cx="4857750" cy="3513780"/>
            <wp:effectExtent l="19050" t="19050" r="19050" b="10795"/>
            <wp:docPr id="43" name="Picture 43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864335" cy="351854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D515C94" w14:textId="35B7D5F5" w:rsidR="00FF106A" w:rsidRPr="00AD5AC2" w:rsidRDefault="004D3B94" w:rsidP="00321DAC">
      <w:pPr>
        <w:rPr>
          <w:lang w:val="en-GB"/>
        </w:rPr>
      </w:pPr>
      <w:r w:rsidRPr="004D3B94">
        <w:rPr>
          <w:rStyle w:val="CodeChar"/>
          <w:rFonts w:asciiTheme="minorHAnsi" w:hAnsiTheme="minorHAnsi"/>
          <w:b w:val="0"/>
          <w:lang w:val="en-GB"/>
        </w:rPr>
        <w:lastRenderedPageBreak/>
        <w:drawing>
          <wp:inline distT="0" distB="0" distL="0" distR="0" wp14:anchorId="3193F886" wp14:editId="79E7FA62">
            <wp:extent cx="4894430" cy="3531870"/>
            <wp:effectExtent l="19050" t="19050" r="20955" b="1143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910560" cy="354350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74D96AB" w14:textId="0D8B1B57" w:rsidR="007376BC" w:rsidRPr="007376BC" w:rsidRDefault="007376BC" w:rsidP="00321DAC">
      <w:r>
        <w:t xml:space="preserve">The </w:t>
      </w:r>
      <w:r w:rsidRPr="007376BC">
        <w:rPr>
          <w:b/>
          <w:bCs/>
        </w:rPr>
        <w:t>local file system</w:t>
      </w:r>
      <w:r>
        <w:t xml:space="preserve"> is accessed by the </w:t>
      </w:r>
      <w:r w:rsidRPr="007376BC">
        <w:rPr>
          <w:b/>
          <w:bCs/>
        </w:rPr>
        <w:t>container</w:t>
      </w:r>
      <w:r>
        <w:t xml:space="preserve"> because of the </w:t>
      </w:r>
      <w:r w:rsidRPr="007376BC">
        <w:rPr>
          <w:b/>
          <w:bCs/>
        </w:rPr>
        <w:t>volume</w:t>
      </w:r>
      <w:r>
        <w:t>.</w:t>
      </w:r>
    </w:p>
    <w:p w14:paraId="167042ED" w14:textId="12A165EE" w:rsidR="006D57CC" w:rsidRDefault="00844608" w:rsidP="00321DAC">
      <w:pPr>
        <w:rPr>
          <w:lang w:val="bg-BG"/>
        </w:rPr>
      </w:pPr>
      <w:r>
        <w:t>However, if the</w:t>
      </w:r>
      <w:r w:rsidR="006D57CC">
        <w:t xml:space="preserve"> browser only shows you the "</w:t>
      </w:r>
      <w:r w:rsidR="006D57CC" w:rsidRPr="004816C5">
        <w:rPr>
          <w:rStyle w:val="CodeChar"/>
        </w:rPr>
        <w:t>It works!</w:t>
      </w:r>
      <w:r w:rsidR="006D57CC">
        <w:t xml:space="preserve">" </w:t>
      </w:r>
      <w:r w:rsidR="006D57CC" w:rsidRPr="004816C5">
        <w:rPr>
          <w:b/>
          <w:bCs/>
        </w:rPr>
        <w:t>message</w:t>
      </w:r>
      <w:r w:rsidR="00BD74C0">
        <w:rPr>
          <w:b/>
          <w:bCs/>
          <w:lang w:val="bg-BG"/>
        </w:rPr>
        <w:t xml:space="preserve"> </w:t>
      </w:r>
      <w:r w:rsidR="00BD74C0" w:rsidRPr="00BD74C0">
        <w:rPr>
          <w:lang w:val="bg-BG"/>
        </w:rPr>
        <w:t>(</w:t>
      </w:r>
      <w:r w:rsidR="00BD74C0" w:rsidRPr="00BD74C0">
        <w:t>see below)</w:t>
      </w:r>
      <w:r w:rsidR="006D57CC" w:rsidRPr="00BD74C0">
        <w:t xml:space="preserve">, </w:t>
      </w:r>
      <w:r w:rsidR="006D57CC">
        <w:t xml:space="preserve">then you </w:t>
      </w:r>
      <w:r w:rsidR="006D57CC" w:rsidRPr="004816C5">
        <w:rPr>
          <w:b/>
          <w:bCs/>
        </w:rPr>
        <w:t>didn't succeed in running the container properly</w:t>
      </w:r>
      <w:r w:rsidR="006D57CC">
        <w:t xml:space="preserve"> and you should </w:t>
      </w:r>
      <w:r w:rsidR="006D57CC" w:rsidRPr="004816C5">
        <w:rPr>
          <w:b/>
          <w:bCs/>
        </w:rPr>
        <w:t>fix your command and try again</w:t>
      </w:r>
      <w:r w:rsidR="006D57CC">
        <w:t>:</w:t>
      </w:r>
    </w:p>
    <w:p w14:paraId="0112BAEC" w14:textId="19B20E49" w:rsidR="006D57CC" w:rsidRPr="006D57CC" w:rsidRDefault="006D57CC" w:rsidP="00321DAC">
      <w:pPr>
        <w:rPr>
          <w:lang w:val="bg-BG"/>
        </w:rPr>
      </w:pPr>
      <w:r w:rsidRPr="006D57CC">
        <w:rPr>
          <w:noProof/>
          <w:lang w:val="bg-BG"/>
        </w:rPr>
        <w:drawing>
          <wp:inline distT="0" distB="0" distL="0" distR="0" wp14:anchorId="5EDAC83B" wp14:editId="0D79F529">
            <wp:extent cx="3211830" cy="1565387"/>
            <wp:effectExtent l="19050" t="19050" r="26670" b="1587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232282" cy="157535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A739E53" w14:textId="268974C7" w:rsidR="00BB6ED1" w:rsidRPr="00E31517" w:rsidRDefault="00BB6ED1" w:rsidP="00302A6C">
      <w:pPr>
        <w:pStyle w:val="Heading2"/>
        <w:numPr>
          <w:ilvl w:val="0"/>
          <w:numId w:val="22"/>
        </w:numPr>
        <w:ind w:left="360"/>
        <w:rPr>
          <w:bCs w:val="0"/>
          <w:color w:val="642D08"/>
          <w:sz w:val="40"/>
          <w:szCs w:val="40"/>
        </w:rPr>
      </w:pPr>
      <w:r w:rsidRPr="00E31517">
        <w:rPr>
          <w:bCs w:val="0"/>
          <w:color w:val="642D08"/>
          <w:sz w:val="40"/>
          <w:szCs w:val="40"/>
        </w:rPr>
        <w:t>SQL Server Container</w:t>
      </w:r>
    </w:p>
    <w:p w14:paraId="2818AD39" w14:textId="713F5230" w:rsidR="003B50F2" w:rsidRDefault="00F90C77" w:rsidP="00021BDD">
      <w:pPr>
        <w:rPr>
          <w:lang w:val="en-GB"/>
        </w:rPr>
      </w:pPr>
      <w:r>
        <w:rPr>
          <w:lang w:val="en-GB"/>
        </w:rPr>
        <w:t xml:space="preserve">Our task is to </w:t>
      </w:r>
      <w:r w:rsidRPr="0071452D">
        <w:rPr>
          <w:b/>
          <w:bCs/>
          <w:lang w:val="en-GB"/>
        </w:rPr>
        <w:t>run a container</w:t>
      </w:r>
      <w:r>
        <w:rPr>
          <w:lang w:val="en-GB"/>
        </w:rPr>
        <w:t xml:space="preserve"> with a</w:t>
      </w:r>
      <w:r w:rsidR="00505436">
        <w:rPr>
          <w:lang w:val="en-GB"/>
        </w:rPr>
        <w:t>n</w:t>
      </w:r>
      <w:r>
        <w:rPr>
          <w:lang w:val="en-GB"/>
        </w:rPr>
        <w:t xml:space="preserve"> </w:t>
      </w:r>
      <w:r w:rsidRPr="0071452D">
        <w:rPr>
          <w:rStyle w:val="CodeChar"/>
        </w:rPr>
        <w:t>SQL</w:t>
      </w:r>
      <w:r>
        <w:rPr>
          <w:lang w:val="en-GB"/>
        </w:rPr>
        <w:t xml:space="preserve"> </w:t>
      </w:r>
      <w:r w:rsidRPr="0071452D">
        <w:rPr>
          <w:rStyle w:val="CodeChar"/>
        </w:rPr>
        <w:t>Server</w:t>
      </w:r>
      <w:r>
        <w:rPr>
          <w:lang w:val="en-GB"/>
        </w:rPr>
        <w:t xml:space="preserve"> </w:t>
      </w:r>
      <w:r w:rsidRPr="0071452D">
        <w:rPr>
          <w:b/>
          <w:bCs/>
          <w:lang w:val="en-GB"/>
        </w:rPr>
        <w:t>database</w:t>
      </w:r>
      <w:r>
        <w:rPr>
          <w:lang w:val="en-GB"/>
        </w:rPr>
        <w:t xml:space="preserve"> in it. To do this, we will need the </w:t>
      </w:r>
      <w:r w:rsidRPr="0071452D">
        <w:rPr>
          <w:b/>
          <w:bCs/>
          <w:lang w:val="en-GB"/>
        </w:rPr>
        <w:t>following image</w:t>
      </w:r>
      <w:r>
        <w:rPr>
          <w:lang w:val="en-GB"/>
        </w:rPr>
        <w:t xml:space="preserve"> from </w:t>
      </w:r>
      <w:r w:rsidRPr="0071452D">
        <w:rPr>
          <w:rStyle w:val="CodeChar"/>
        </w:rPr>
        <w:t>Docker</w:t>
      </w:r>
      <w:r w:rsidR="00014595" w:rsidRPr="00014595">
        <w:t xml:space="preserve"> </w:t>
      </w:r>
      <w:r w:rsidRPr="0071452D">
        <w:rPr>
          <w:rStyle w:val="CodeChar"/>
        </w:rPr>
        <w:t>Hub</w:t>
      </w:r>
      <w:r>
        <w:rPr>
          <w:lang w:val="en-GB"/>
        </w:rPr>
        <w:t xml:space="preserve">: </w:t>
      </w:r>
      <w:hyperlink r:id="rId19" w:history="1">
        <w:r w:rsidRPr="00DF41B8">
          <w:rPr>
            <w:rStyle w:val="Hyperlink"/>
            <w:lang w:val="en-GB"/>
          </w:rPr>
          <w:t>https://hub.docker.com/_/microsoft-mssql-server</w:t>
        </w:r>
      </w:hyperlink>
      <w:r>
        <w:rPr>
          <w:lang w:val="en-GB"/>
        </w:rPr>
        <w:t>.</w:t>
      </w:r>
    </w:p>
    <w:p w14:paraId="0FC58CB0" w14:textId="4FD916F0" w:rsidR="003B50F2" w:rsidRDefault="003B50F2" w:rsidP="00021BDD">
      <w:pPr>
        <w:rPr>
          <w:lang w:val="en-GB"/>
        </w:rPr>
      </w:pPr>
      <w:r>
        <w:rPr>
          <w:lang w:val="en-GB"/>
        </w:rPr>
        <w:t>You can look at the "</w:t>
      </w:r>
      <w:r w:rsidRPr="00302A6C">
        <w:rPr>
          <w:rStyle w:val="CodeChar"/>
          <w:rFonts w:asciiTheme="minorHAnsi" w:hAnsiTheme="minorHAnsi" w:cstheme="minorHAnsi"/>
        </w:rPr>
        <w:t>How</w:t>
      </w:r>
      <w:r w:rsidRPr="00302A6C">
        <w:rPr>
          <w:rFonts w:cstheme="minorHAnsi"/>
        </w:rPr>
        <w:t xml:space="preserve"> </w:t>
      </w:r>
      <w:r w:rsidRPr="00302A6C">
        <w:rPr>
          <w:rStyle w:val="CodeChar"/>
          <w:rFonts w:asciiTheme="minorHAnsi" w:hAnsiTheme="minorHAnsi" w:cstheme="minorHAnsi"/>
        </w:rPr>
        <w:t>to</w:t>
      </w:r>
      <w:r w:rsidRPr="00302A6C">
        <w:rPr>
          <w:rFonts w:cstheme="minorHAnsi"/>
        </w:rPr>
        <w:t xml:space="preserve"> </w:t>
      </w:r>
      <w:r w:rsidRPr="00302A6C">
        <w:rPr>
          <w:rStyle w:val="CodeChar"/>
          <w:rFonts w:asciiTheme="minorHAnsi" w:hAnsiTheme="minorHAnsi" w:cstheme="minorHAnsi"/>
        </w:rPr>
        <w:t>use</w:t>
      </w:r>
      <w:r w:rsidRPr="00302A6C">
        <w:rPr>
          <w:rFonts w:cstheme="minorHAnsi"/>
        </w:rPr>
        <w:t xml:space="preserve"> </w:t>
      </w:r>
      <w:r w:rsidRPr="00302A6C">
        <w:rPr>
          <w:rStyle w:val="CodeChar"/>
          <w:rFonts w:asciiTheme="minorHAnsi" w:hAnsiTheme="minorHAnsi" w:cstheme="minorHAnsi"/>
        </w:rPr>
        <w:t>this</w:t>
      </w:r>
      <w:r w:rsidRPr="00302A6C">
        <w:rPr>
          <w:rFonts w:cstheme="minorHAnsi"/>
        </w:rPr>
        <w:t xml:space="preserve"> </w:t>
      </w:r>
      <w:r w:rsidRPr="00302A6C">
        <w:rPr>
          <w:rStyle w:val="CodeChar"/>
          <w:rFonts w:asciiTheme="minorHAnsi" w:hAnsiTheme="minorHAnsi" w:cstheme="minorHAnsi"/>
        </w:rPr>
        <w:t>Image</w:t>
      </w:r>
      <w:r>
        <w:rPr>
          <w:lang w:val="en-GB"/>
        </w:rPr>
        <w:t>"</w:t>
      </w:r>
      <w:r w:rsidR="00F90C77">
        <w:rPr>
          <w:lang w:val="en-GB"/>
        </w:rPr>
        <w:t xml:space="preserve"> </w:t>
      </w:r>
      <w:r w:rsidRPr="0071452D">
        <w:rPr>
          <w:b/>
          <w:bCs/>
          <w:lang w:val="en-GB"/>
        </w:rPr>
        <w:t>section</w:t>
      </w:r>
      <w:r>
        <w:rPr>
          <w:lang w:val="en-GB"/>
        </w:rPr>
        <w:t xml:space="preserve"> to learn how to </w:t>
      </w:r>
      <w:r w:rsidRPr="0071452D">
        <w:rPr>
          <w:b/>
          <w:bCs/>
          <w:lang w:val="en-GB"/>
        </w:rPr>
        <w:t>run the database container</w:t>
      </w:r>
      <w:r>
        <w:rPr>
          <w:lang w:val="en-GB"/>
        </w:rPr>
        <w:t xml:space="preserve">. However, we will also </w:t>
      </w:r>
      <w:r w:rsidRPr="0071452D">
        <w:rPr>
          <w:b/>
          <w:bCs/>
          <w:lang w:val="en-GB"/>
        </w:rPr>
        <w:t xml:space="preserve">show and explain </w:t>
      </w:r>
      <w:r w:rsidR="0058046D" w:rsidRPr="0058046D">
        <w:rPr>
          <w:lang w:val="en-GB"/>
        </w:rPr>
        <w:t>this</w:t>
      </w:r>
      <w:r>
        <w:rPr>
          <w:lang w:val="en-GB"/>
        </w:rPr>
        <w:t xml:space="preserve"> </w:t>
      </w:r>
      <w:r w:rsidR="00D86887">
        <w:rPr>
          <w:lang w:val="en-GB"/>
        </w:rPr>
        <w:t>step by step</w:t>
      </w:r>
      <w:r>
        <w:rPr>
          <w:lang w:val="en-GB"/>
        </w:rPr>
        <w:t>.</w:t>
      </w:r>
    </w:p>
    <w:p w14:paraId="3667654D" w14:textId="5E6A043E" w:rsidR="001460FD" w:rsidRPr="00E31517" w:rsidRDefault="001460FD" w:rsidP="001460FD">
      <w:pPr>
        <w:pStyle w:val="Heading3"/>
        <w:rPr>
          <w:rFonts w:ascii="Calibri" w:hAnsi="Calibri"/>
          <w:color w:val="632423" w:themeColor="accent2" w:themeShade="80"/>
        </w:rPr>
      </w:pPr>
      <w:r w:rsidRPr="00E31517">
        <w:rPr>
          <w:rFonts w:ascii="Calibri" w:hAnsi="Calibri"/>
          <w:color w:val="632423" w:themeColor="accent2" w:themeShade="80"/>
        </w:rPr>
        <w:t>Create the Container</w:t>
      </w:r>
    </w:p>
    <w:p w14:paraId="17773EDA" w14:textId="6024CAB9" w:rsidR="003B50F2" w:rsidRDefault="00FC1EF5" w:rsidP="00021BDD">
      <w:pPr>
        <w:rPr>
          <w:lang w:val="en-GB"/>
        </w:rPr>
      </w:pPr>
      <w:r>
        <w:rPr>
          <w:lang w:val="en-GB"/>
        </w:rPr>
        <w:t>S</w:t>
      </w:r>
      <w:r w:rsidR="00246299">
        <w:rPr>
          <w:lang w:val="en-GB"/>
        </w:rPr>
        <w:t xml:space="preserve">tart </w:t>
      </w:r>
      <w:r w:rsidR="00246299" w:rsidRPr="0071452D">
        <w:rPr>
          <w:b/>
          <w:bCs/>
          <w:lang w:val="en-GB"/>
        </w:rPr>
        <w:t>writing the</w:t>
      </w:r>
      <w:r w:rsidRPr="0071452D">
        <w:rPr>
          <w:b/>
          <w:bCs/>
          <w:lang w:val="en-GB"/>
        </w:rPr>
        <w:t xml:space="preserve"> multi-line</w:t>
      </w:r>
      <w:r w:rsidR="00246299" w:rsidRPr="0071452D">
        <w:rPr>
          <w:b/>
          <w:bCs/>
          <w:lang w:val="en-GB"/>
        </w:rPr>
        <w:t xml:space="preserve"> </w:t>
      </w:r>
      <w:r w:rsidR="00246299" w:rsidRPr="0071452D">
        <w:rPr>
          <w:rStyle w:val="CodeChar"/>
        </w:rPr>
        <w:t>run</w:t>
      </w:r>
      <w:r w:rsidR="00246299" w:rsidRPr="0071452D">
        <w:rPr>
          <w:b/>
          <w:bCs/>
          <w:lang w:val="en-GB"/>
        </w:rPr>
        <w:t xml:space="preserve"> command</w:t>
      </w:r>
      <w:r w:rsidR="00246299">
        <w:rPr>
          <w:lang w:val="en-GB"/>
        </w:rPr>
        <w:t xml:space="preserve"> for the </w:t>
      </w:r>
      <w:r w:rsidR="00246299" w:rsidRPr="003F10A0">
        <w:rPr>
          <w:rStyle w:val="CodeChar"/>
          <w:rFonts w:asciiTheme="minorHAnsi" w:hAnsiTheme="minorHAnsi" w:cstheme="minorHAnsi"/>
        </w:rPr>
        <w:t>Docker</w:t>
      </w:r>
      <w:r w:rsidR="00246299">
        <w:rPr>
          <w:lang w:val="en-GB"/>
        </w:rPr>
        <w:t xml:space="preserve"> </w:t>
      </w:r>
      <w:r w:rsidR="00246299" w:rsidRPr="0071452D">
        <w:rPr>
          <w:b/>
          <w:bCs/>
          <w:lang w:val="en-GB"/>
        </w:rPr>
        <w:t>container</w:t>
      </w:r>
      <w:r>
        <w:rPr>
          <w:lang w:val="en-GB"/>
        </w:rPr>
        <w:t>:</w:t>
      </w:r>
    </w:p>
    <w:p w14:paraId="7069507F" w14:textId="01990A99" w:rsidR="00FC1EF5" w:rsidRDefault="00FC1EF5" w:rsidP="00021BDD">
      <w:pPr>
        <w:rPr>
          <w:lang w:val="bg-BG"/>
        </w:rPr>
      </w:pPr>
      <w:r w:rsidRPr="00FC1EF5">
        <w:rPr>
          <w:noProof/>
          <w:lang w:val="bg-BG"/>
        </w:rPr>
        <w:drawing>
          <wp:inline distT="0" distB="0" distL="0" distR="0" wp14:anchorId="673842E8" wp14:editId="26E24078">
            <wp:extent cx="6626225" cy="137795"/>
            <wp:effectExtent l="19050" t="19050" r="22225" b="14605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3779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5051D47" w14:textId="7FA764E7" w:rsidR="00FC1EF5" w:rsidRDefault="00FC1EF5" w:rsidP="00021BDD">
      <w:r>
        <w:t xml:space="preserve">Let's first take care of the </w:t>
      </w:r>
      <w:r w:rsidRPr="0071452D">
        <w:rPr>
          <w:b/>
          <w:bCs/>
        </w:rPr>
        <w:t>environment variables</w:t>
      </w:r>
      <w:r>
        <w:t xml:space="preserve"> needed for the </w:t>
      </w:r>
      <w:r w:rsidRPr="0071452D">
        <w:rPr>
          <w:b/>
          <w:bCs/>
        </w:rPr>
        <w:t>SQL</w:t>
      </w:r>
      <w:r>
        <w:t xml:space="preserve"> </w:t>
      </w:r>
      <w:r w:rsidRPr="0071452D">
        <w:rPr>
          <w:b/>
          <w:bCs/>
        </w:rPr>
        <w:t>Server</w:t>
      </w:r>
      <w:r>
        <w:t xml:space="preserve"> </w:t>
      </w:r>
      <w:r w:rsidRPr="0071452D">
        <w:rPr>
          <w:b/>
          <w:bCs/>
        </w:rPr>
        <w:t>container</w:t>
      </w:r>
      <w:r>
        <w:t xml:space="preserve">. We should </w:t>
      </w:r>
      <w:r w:rsidR="00881587" w:rsidRPr="0071452D">
        <w:rPr>
          <w:b/>
          <w:bCs/>
        </w:rPr>
        <w:t>confirm the acceptance to licensing agreement</w:t>
      </w:r>
      <w:r w:rsidR="00881587">
        <w:t xml:space="preserve"> with </w:t>
      </w:r>
      <w:r w:rsidR="00881587" w:rsidRPr="0071452D">
        <w:rPr>
          <w:rStyle w:val="CodeChar"/>
        </w:rPr>
        <w:t>ACCEPT_EULA=Y</w:t>
      </w:r>
      <w:r w:rsidR="00881587">
        <w:t>:</w:t>
      </w:r>
    </w:p>
    <w:p w14:paraId="580B421E" w14:textId="34F735D7" w:rsidR="00881587" w:rsidRDefault="00881587" w:rsidP="00021BDD">
      <w:r w:rsidRPr="00881587">
        <w:rPr>
          <w:noProof/>
        </w:rPr>
        <w:drawing>
          <wp:inline distT="0" distB="0" distL="0" distR="0" wp14:anchorId="21893107" wp14:editId="584946B6">
            <wp:extent cx="6626225" cy="160655"/>
            <wp:effectExtent l="19050" t="19050" r="22225" b="10795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6065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AD954E5" w14:textId="43B168F6" w:rsidR="009D05D4" w:rsidRDefault="009D05D4" w:rsidP="00021BDD">
      <w:r>
        <w:t xml:space="preserve">We should also </w:t>
      </w:r>
      <w:r w:rsidR="00764E30" w:rsidRPr="0071452D">
        <w:rPr>
          <w:b/>
          <w:bCs/>
        </w:rPr>
        <w:t>set a password</w:t>
      </w:r>
      <w:r w:rsidR="00764E30">
        <w:t xml:space="preserve"> for the </w:t>
      </w:r>
      <w:r w:rsidR="00764E30" w:rsidRPr="0071452D">
        <w:rPr>
          <w:b/>
          <w:bCs/>
        </w:rPr>
        <w:t>database system administrator</w:t>
      </w:r>
      <w:r w:rsidR="00764E30" w:rsidRPr="00764E30">
        <w:t xml:space="preserve"> </w:t>
      </w:r>
      <w:r w:rsidR="00764E30" w:rsidRPr="00764E30">
        <w:rPr>
          <w:noProof/>
        </w:rPr>
        <w:t>(</w:t>
      </w:r>
      <w:r w:rsidR="00764E30" w:rsidRPr="0071452D">
        <w:rPr>
          <w:rStyle w:val="CodeChar"/>
        </w:rPr>
        <w:t>sa</w:t>
      </w:r>
      <w:r w:rsidR="00764E30" w:rsidRPr="00764E30">
        <w:rPr>
          <w:noProof/>
        </w:rPr>
        <w:t>)</w:t>
      </w:r>
      <w:r w:rsidR="00764E30">
        <w:t xml:space="preserve"> </w:t>
      </w:r>
      <w:r w:rsidR="00764E30" w:rsidRPr="00764E30">
        <w:t xml:space="preserve">to </w:t>
      </w:r>
      <w:r w:rsidR="00764E30" w:rsidRPr="0071452D">
        <w:rPr>
          <w:b/>
          <w:bCs/>
        </w:rPr>
        <w:t>connect to SQL Server</w:t>
      </w:r>
      <w:r w:rsidR="00764E30" w:rsidRPr="00764E30">
        <w:t xml:space="preserve"> once the container is running</w:t>
      </w:r>
      <w:r w:rsidR="00764E30">
        <w:t>:</w:t>
      </w:r>
    </w:p>
    <w:p w14:paraId="2B751382" w14:textId="1ABA672A" w:rsidR="00764E30" w:rsidRDefault="00BD3DD7" w:rsidP="00021BDD">
      <w:r w:rsidRPr="00BD3DD7">
        <w:rPr>
          <w:noProof/>
        </w:rPr>
        <w:lastRenderedPageBreak/>
        <w:drawing>
          <wp:inline distT="0" distB="0" distL="0" distR="0" wp14:anchorId="7C14733F" wp14:editId="15A272FE">
            <wp:extent cx="6626225" cy="152400"/>
            <wp:effectExtent l="19050" t="19050" r="22225" b="1905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5240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3308E73" w14:textId="4AAD7FF2" w:rsidR="00764E30" w:rsidRDefault="00764E30" w:rsidP="00021BDD">
      <w:r w:rsidRPr="00EA7325">
        <w:rPr>
          <w:u w:val="single"/>
        </w:rPr>
        <w:t>Note</w:t>
      </w:r>
      <w:r w:rsidRPr="00EA7325">
        <w:t>:</w:t>
      </w:r>
      <w:r>
        <w:t xml:space="preserve"> your </w:t>
      </w:r>
      <w:r w:rsidRPr="0071452D">
        <w:rPr>
          <w:b/>
          <w:bCs/>
        </w:rPr>
        <w:t>password</w:t>
      </w:r>
      <w:r>
        <w:t xml:space="preserve"> should follow the </w:t>
      </w:r>
      <w:r w:rsidRPr="0071452D">
        <w:rPr>
          <w:b/>
          <w:bCs/>
        </w:rPr>
        <w:t>requirements</w:t>
      </w:r>
      <w:r>
        <w:t xml:space="preserve"> </w:t>
      </w:r>
      <w:r w:rsidRPr="0071452D">
        <w:rPr>
          <w:b/>
          <w:bCs/>
        </w:rPr>
        <w:t>from the documentation</w:t>
      </w:r>
      <w:r>
        <w:t>: "</w:t>
      </w:r>
      <w:r w:rsidRPr="00764E30">
        <w:t>This password needs to include at least 8 characters of at least three of these four categories: uppercase letters, lowercase letters, numbers and non-alphanumeric symbols</w:t>
      </w:r>
      <w:r>
        <w:t>".</w:t>
      </w:r>
    </w:p>
    <w:p w14:paraId="7D1256C7" w14:textId="366F23FD" w:rsidR="000E5DE4" w:rsidRDefault="000E5DE4" w:rsidP="00021BDD">
      <w:r>
        <w:t xml:space="preserve">Next, we should </w:t>
      </w:r>
      <w:r w:rsidRPr="0071452D">
        <w:rPr>
          <w:b/>
          <w:bCs/>
        </w:rPr>
        <w:t>expose a port for the container</w:t>
      </w:r>
      <w:r>
        <w:t xml:space="preserve">. The server works on port </w:t>
      </w:r>
      <w:r w:rsidRPr="0071452D">
        <w:rPr>
          <w:rStyle w:val="CodeChar"/>
        </w:rPr>
        <w:t>1433</w:t>
      </w:r>
      <w:r>
        <w:t xml:space="preserve"> and we will start it </w:t>
      </w:r>
      <w:r w:rsidRPr="0071452D">
        <w:rPr>
          <w:b/>
          <w:bCs/>
        </w:rPr>
        <w:t>locally</w:t>
      </w:r>
      <w:r>
        <w:t xml:space="preserve"> </w:t>
      </w:r>
      <w:r w:rsidRPr="0071452D">
        <w:rPr>
          <w:b/>
          <w:bCs/>
        </w:rPr>
        <w:t>on the same</w:t>
      </w:r>
      <w:r>
        <w:t xml:space="preserve"> one:</w:t>
      </w:r>
    </w:p>
    <w:p w14:paraId="60C47667" w14:textId="3F88D880" w:rsidR="000E5DE4" w:rsidRDefault="000E5DE4" w:rsidP="00021BDD">
      <w:r w:rsidRPr="000E5DE4">
        <w:rPr>
          <w:noProof/>
        </w:rPr>
        <w:drawing>
          <wp:inline distT="0" distB="0" distL="0" distR="0" wp14:anchorId="0FD57FC8" wp14:editId="7F758295">
            <wp:extent cx="6626225" cy="143510"/>
            <wp:effectExtent l="19050" t="19050" r="22225" b="2794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4351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FE67AA4" w14:textId="7B8B355B" w:rsidR="00E71B73" w:rsidRDefault="00E71B73" w:rsidP="00021BDD">
      <w:r>
        <w:t xml:space="preserve">Then, we should </w:t>
      </w:r>
      <w:r w:rsidRPr="0071452D">
        <w:rPr>
          <w:b/>
          <w:bCs/>
        </w:rPr>
        <w:t>create a volume</w:t>
      </w:r>
      <w:r>
        <w:t xml:space="preserve">, otherwise </w:t>
      </w:r>
      <w:r w:rsidRPr="0071452D">
        <w:rPr>
          <w:b/>
          <w:bCs/>
        </w:rPr>
        <w:t>data will be lost</w:t>
      </w:r>
      <w:r>
        <w:t xml:space="preserve"> when container is stopped, which is bad for a database container. We will name our </w:t>
      </w:r>
      <w:r w:rsidRPr="0071452D">
        <w:rPr>
          <w:b/>
          <w:bCs/>
        </w:rPr>
        <w:t>volume</w:t>
      </w:r>
      <w:r>
        <w:t xml:space="preserve"> </w:t>
      </w:r>
      <w:r w:rsidRPr="0071452D">
        <w:rPr>
          <w:rStyle w:val="CodeChar"/>
        </w:rPr>
        <w:t>sqldata</w:t>
      </w:r>
      <w:r>
        <w:t xml:space="preserve"> and map it to the </w:t>
      </w:r>
      <w:r w:rsidRPr="00E71B73">
        <w:rPr>
          <w:rStyle w:val="CodeChar"/>
        </w:rPr>
        <w:t>/var/opt/mssql</w:t>
      </w:r>
      <w:r w:rsidRPr="00E71B73">
        <w:t xml:space="preserve"> </w:t>
      </w:r>
      <w:r w:rsidRPr="0071452D">
        <w:rPr>
          <w:b/>
          <w:bCs/>
        </w:rPr>
        <w:t>directory</w:t>
      </w:r>
      <w:r w:rsidRPr="00E71B73">
        <w:t xml:space="preserve">, where </w:t>
      </w:r>
      <w:r w:rsidRPr="0071452D">
        <w:rPr>
          <w:b/>
          <w:bCs/>
        </w:rPr>
        <w:t>SQL Server data is stored</w:t>
      </w:r>
      <w:r w:rsidRPr="00E71B73">
        <w:t>:</w:t>
      </w:r>
    </w:p>
    <w:p w14:paraId="268AE529" w14:textId="6D68FC60" w:rsidR="00E71B73" w:rsidRDefault="00EA7325" w:rsidP="00021BDD">
      <w:r w:rsidRPr="00EA7325">
        <w:rPr>
          <w:noProof/>
        </w:rPr>
        <w:drawing>
          <wp:inline distT="0" distB="0" distL="0" distR="0" wp14:anchorId="19C19140" wp14:editId="04BBA60D">
            <wp:extent cx="6626225" cy="166370"/>
            <wp:effectExtent l="19050" t="19050" r="22225" b="24130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6637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FA6DCF1" w14:textId="0281C52D" w:rsidR="00EA7325" w:rsidRDefault="00EA7325" w:rsidP="00021BDD">
      <w:r>
        <w:t xml:space="preserve">At the end, we will use the </w:t>
      </w:r>
      <w:r w:rsidRPr="0071452D">
        <w:rPr>
          <w:rStyle w:val="CodeChar"/>
        </w:rPr>
        <w:t>-d</w:t>
      </w:r>
      <w:r>
        <w:t xml:space="preserve"> </w:t>
      </w:r>
      <w:r w:rsidRPr="0071452D">
        <w:rPr>
          <w:b/>
          <w:bCs/>
        </w:rPr>
        <w:t>option</w:t>
      </w:r>
      <w:r>
        <w:t xml:space="preserve"> to run the container in </w:t>
      </w:r>
      <w:r w:rsidRPr="0071452D">
        <w:rPr>
          <w:b/>
          <w:bCs/>
        </w:rPr>
        <w:t>detached mode</w:t>
      </w:r>
      <w:r>
        <w:t xml:space="preserve"> and will use the </w:t>
      </w:r>
      <w:r w:rsidRPr="0071452D">
        <w:rPr>
          <w:rStyle w:val="CodeChar"/>
        </w:rPr>
        <w:t>mcr.microsoft.com/mssql/server</w:t>
      </w:r>
      <w:r>
        <w:t xml:space="preserve"> </w:t>
      </w:r>
      <w:r w:rsidRPr="0071452D">
        <w:rPr>
          <w:b/>
          <w:bCs/>
        </w:rPr>
        <w:t>image</w:t>
      </w:r>
      <w:r>
        <w:t>:</w:t>
      </w:r>
    </w:p>
    <w:p w14:paraId="47760E36" w14:textId="5DAA2868" w:rsidR="00EA7325" w:rsidRDefault="00EA7325" w:rsidP="00021BDD">
      <w:r w:rsidRPr="00EA7325">
        <w:rPr>
          <w:noProof/>
        </w:rPr>
        <w:drawing>
          <wp:inline distT="0" distB="0" distL="0" distR="0" wp14:anchorId="30E5293F" wp14:editId="35D746BF">
            <wp:extent cx="6626225" cy="160655"/>
            <wp:effectExtent l="19050" t="19050" r="22225" b="10795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6065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3DD0DCC" w14:textId="2D1047F4" w:rsidR="00EA7325" w:rsidRDefault="00EA7325" w:rsidP="00021BDD">
      <w:r>
        <w:t xml:space="preserve">Note: we </w:t>
      </w:r>
      <w:r w:rsidRPr="0071452D">
        <w:rPr>
          <w:b/>
          <w:bCs/>
        </w:rPr>
        <w:t>didn't pull the image in advance</w:t>
      </w:r>
      <w:r>
        <w:t xml:space="preserve"> but don't worry – it will be </w:t>
      </w:r>
      <w:r w:rsidRPr="0071452D">
        <w:rPr>
          <w:b/>
          <w:bCs/>
        </w:rPr>
        <w:t>pulled automatically</w:t>
      </w:r>
      <w:r>
        <w:t xml:space="preserve"> when the </w:t>
      </w:r>
      <w:r w:rsidRPr="0071452D">
        <w:rPr>
          <w:rStyle w:val="CodeChar"/>
        </w:rPr>
        <w:t>docker</w:t>
      </w:r>
      <w:r>
        <w:t xml:space="preserve"> </w:t>
      </w:r>
      <w:r w:rsidRPr="0071452D">
        <w:rPr>
          <w:rStyle w:val="CodeChar"/>
        </w:rPr>
        <w:t>run</w:t>
      </w:r>
      <w:r>
        <w:t xml:space="preserve"> command is executed.</w:t>
      </w:r>
    </w:p>
    <w:p w14:paraId="7CD75132" w14:textId="65DBBD7B" w:rsidR="000C4DB8" w:rsidRDefault="00EA7325" w:rsidP="00021BDD">
      <w:r w:rsidRPr="0071452D">
        <w:rPr>
          <w:b/>
          <w:bCs/>
        </w:rPr>
        <w:t>Execute</w:t>
      </w:r>
      <w:r>
        <w:t xml:space="preserve"> the above command and the </w:t>
      </w:r>
      <w:r w:rsidRPr="0071452D">
        <w:rPr>
          <w:b/>
          <w:bCs/>
        </w:rPr>
        <w:t>container should be created</w:t>
      </w:r>
      <w:r>
        <w:t>:</w:t>
      </w:r>
    </w:p>
    <w:p w14:paraId="5233EE95" w14:textId="39008E3C" w:rsidR="00EA7325" w:rsidRDefault="00ED2B43" w:rsidP="00021BDD">
      <w:r w:rsidRPr="00ED2B43">
        <w:rPr>
          <w:noProof/>
        </w:rPr>
        <w:drawing>
          <wp:inline distT="0" distB="0" distL="0" distR="0" wp14:anchorId="655D5668" wp14:editId="0C6974EE">
            <wp:extent cx="6626225" cy="2080260"/>
            <wp:effectExtent l="19050" t="19050" r="22225" b="1524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08026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9409FCB" w14:textId="3CF121F6" w:rsidR="009F33D5" w:rsidRDefault="009F33D5" w:rsidP="00021BDD">
      <w:r>
        <w:rPr>
          <w:noProof/>
        </w:rPr>
        <w:drawing>
          <wp:inline distT="0" distB="0" distL="0" distR="0" wp14:anchorId="45F18E1F" wp14:editId="5217224B">
            <wp:extent cx="6626225" cy="696595"/>
            <wp:effectExtent l="19050" t="19050" r="22225" b="27305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9659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8F68F07" w14:textId="35D6AC5D" w:rsidR="00AB0F9C" w:rsidRDefault="00AB0F9C" w:rsidP="006D3409">
      <w:pPr>
        <w:pStyle w:val="Heading2"/>
        <w:numPr>
          <w:ilvl w:val="0"/>
          <w:numId w:val="0"/>
        </w:numPr>
        <w:ind w:left="360"/>
      </w:pPr>
    </w:p>
    <w:sectPr w:rsidR="00AB0F9C" w:rsidSect="009D3E7E">
      <w:footerReference w:type="default" r:id="rId28"/>
      <w:pgSz w:w="11909" w:h="16834" w:code="9"/>
      <w:pgMar w:top="626" w:right="737" w:bottom="680" w:left="737" w:header="567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0220816" w14:textId="77777777" w:rsidR="00944177" w:rsidRDefault="00944177" w:rsidP="008068A2">
      <w:pPr>
        <w:spacing w:after="0" w:line="240" w:lineRule="auto"/>
      </w:pPr>
      <w:r>
        <w:separator/>
      </w:r>
    </w:p>
  </w:endnote>
  <w:endnote w:type="continuationSeparator" w:id="0">
    <w:p w14:paraId="56794973" w14:textId="77777777" w:rsidR="00944177" w:rsidRDefault="0094417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73CAB6" w14:textId="77777777" w:rsidR="004F30EF" w:rsidRDefault="004F30EF" w:rsidP="004F30E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C789985" wp14:editId="49A658F6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1517765530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EEF782" w14:textId="77777777" w:rsidR="004F30EF" w:rsidRPr="002C539D" w:rsidRDefault="004F30EF" w:rsidP="004F30E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C789985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1DEEF782" w14:textId="77777777" w:rsidR="004F30EF" w:rsidRPr="002C539D" w:rsidRDefault="004F30EF" w:rsidP="004F30E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DAFA073" wp14:editId="25AB0F68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99FB62" w14:textId="77777777" w:rsidR="004F30EF" w:rsidRPr="002C539D" w:rsidRDefault="004F30EF" w:rsidP="004F30E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6247BE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54DD18A" w14:textId="77777777" w:rsidR="004F30EF" w:rsidRPr="00596AA5" w:rsidRDefault="004F30EF" w:rsidP="004F30E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7F1BC8" wp14:editId="5759C563">
                                <wp:extent cx="180000" cy="180000"/>
                                <wp:effectExtent l="0" t="0" r="0" b="0"/>
                                <wp:docPr id="881875124" name="Картина 8818751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F63903" wp14:editId="65F5FDF5">
                                <wp:extent cx="180000" cy="180000"/>
                                <wp:effectExtent l="0" t="0" r="0" b="0"/>
                                <wp:docPr id="697363182" name="Картина 69736318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1C7FFD" wp14:editId="4566DA89">
                                <wp:extent cx="180000" cy="180000"/>
                                <wp:effectExtent l="0" t="0" r="0" b="0"/>
                                <wp:docPr id="1490435953" name="Картина 1490435953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DA9A81" wp14:editId="7E660D71">
                                <wp:extent cx="180000" cy="180000"/>
                                <wp:effectExtent l="0" t="0" r="0" b="0"/>
                                <wp:docPr id="22634846" name="Картина 22634846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1EAC4D" wp14:editId="2FC4D061">
                                <wp:extent cx="180000" cy="180000"/>
                                <wp:effectExtent l="0" t="0" r="0" b="0"/>
                                <wp:docPr id="600958527" name="Картина 60095852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7ADAE1" wp14:editId="002BA1B7">
                                <wp:extent cx="180000" cy="180000"/>
                                <wp:effectExtent l="0" t="0" r="0" b="0"/>
                                <wp:docPr id="1960655969" name="Картина 1960655969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4E790E5" wp14:editId="62AE697F">
                                <wp:extent cx="180000" cy="180000"/>
                                <wp:effectExtent l="0" t="0" r="0" b="0"/>
                                <wp:docPr id="96" name="Картина 96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812203A" wp14:editId="4A6B2AE9">
                                <wp:extent cx="180000" cy="180000"/>
                                <wp:effectExtent l="0" t="0" r="0" b="0"/>
                                <wp:docPr id="736895948" name="Картина 736895948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C59FE52" wp14:editId="737E42D0">
                                <wp:extent cx="180000" cy="180000"/>
                                <wp:effectExtent l="0" t="0" r="0" b="0"/>
                                <wp:docPr id="547479458" name="Картина 547479458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DAFA07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399FB62" w14:textId="77777777" w:rsidR="004F30EF" w:rsidRPr="002C539D" w:rsidRDefault="004F30EF" w:rsidP="004F30E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Pr="006247BE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54DD18A" w14:textId="77777777" w:rsidR="004F30EF" w:rsidRPr="00596AA5" w:rsidRDefault="004F30EF" w:rsidP="004F30E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7F1BC8" wp14:editId="5759C563">
                          <wp:extent cx="180000" cy="180000"/>
                          <wp:effectExtent l="0" t="0" r="0" b="0"/>
                          <wp:docPr id="881875124" name="Картина 881875124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F63903" wp14:editId="65F5FDF5">
                          <wp:extent cx="180000" cy="180000"/>
                          <wp:effectExtent l="0" t="0" r="0" b="0"/>
                          <wp:docPr id="697363182" name="Картина 69736318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1C7FFD" wp14:editId="4566DA89">
                          <wp:extent cx="180000" cy="180000"/>
                          <wp:effectExtent l="0" t="0" r="0" b="0"/>
                          <wp:docPr id="1490435953" name="Картина 1490435953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DA9A81" wp14:editId="7E660D71">
                          <wp:extent cx="180000" cy="180000"/>
                          <wp:effectExtent l="0" t="0" r="0" b="0"/>
                          <wp:docPr id="22634846" name="Картина 22634846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1EAC4D" wp14:editId="2FC4D061">
                          <wp:extent cx="180000" cy="180000"/>
                          <wp:effectExtent l="0" t="0" r="0" b="0"/>
                          <wp:docPr id="600958527" name="Картина 60095852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7ADAE1" wp14:editId="002BA1B7">
                          <wp:extent cx="180000" cy="180000"/>
                          <wp:effectExtent l="0" t="0" r="0" b="0"/>
                          <wp:docPr id="1960655969" name="Картина 1960655969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4E790E5" wp14:editId="62AE697F">
                          <wp:extent cx="180000" cy="180000"/>
                          <wp:effectExtent l="0" t="0" r="0" b="0"/>
                          <wp:docPr id="96" name="Картина 96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812203A" wp14:editId="4A6B2AE9">
                          <wp:extent cx="180000" cy="180000"/>
                          <wp:effectExtent l="0" t="0" r="0" b="0"/>
                          <wp:docPr id="736895948" name="Картина 736895948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C59FE52" wp14:editId="737E42D0">
                          <wp:extent cx="180000" cy="180000"/>
                          <wp:effectExtent l="0" t="0" r="0" b="0"/>
                          <wp:docPr id="547479458" name="Картина 547479458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E7AC207" wp14:editId="367257B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72868518" name="Картина 672868518" descr="Картина, която съдържа лого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" name="Картина 85" descr="Картина, която съдържа лого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B9AF046" wp14:editId="6200988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E80F1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BE755FE" wp14:editId="04DAD5E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3435468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DD61A27" w14:textId="77777777" w:rsidR="004F30EF" w:rsidRPr="00596AA5" w:rsidRDefault="004F30EF" w:rsidP="004F30E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E755FE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DD61A27" w14:textId="77777777" w:rsidR="004F30EF" w:rsidRPr="00596AA5" w:rsidRDefault="004F30EF" w:rsidP="004F30E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6B826B50" w14:textId="09F1D7C3" w:rsidR="00EA2009" w:rsidRPr="004F30EF" w:rsidRDefault="00EA2009" w:rsidP="004F30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2C38900" w14:textId="77777777" w:rsidR="00944177" w:rsidRDefault="00944177" w:rsidP="008068A2">
      <w:pPr>
        <w:spacing w:after="0" w:line="240" w:lineRule="auto"/>
      </w:pPr>
      <w:r>
        <w:separator/>
      </w:r>
    </w:p>
  </w:footnote>
  <w:footnote w:type="continuationSeparator" w:id="0">
    <w:p w14:paraId="33A2C7D5" w14:textId="77777777" w:rsidR="00944177" w:rsidRDefault="00944177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2C4930"/>
    <w:multiLevelType w:val="hybridMultilevel"/>
    <w:tmpl w:val="55E213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D90977"/>
    <w:multiLevelType w:val="hybridMultilevel"/>
    <w:tmpl w:val="AA54F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454BAF"/>
    <w:multiLevelType w:val="hybridMultilevel"/>
    <w:tmpl w:val="69C40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2F4B74"/>
    <w:multiLevelType w:val="hybridMultilevel"/>
    <w:tmpl w:val="211EC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A813CB"/>
    <w:multiLevelType w:val="hybridMultilevel"/>
    <w:tmpl w:val="174E8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AF1E8D"/>
    <w:multiLevelType w:val="hybridMultilevel"/>
    <w:tmpl w:val="8BDE6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5E960EC2"/>
    <w:lvl w:ilvl="0" w:tplc="A47E1DC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6C0267A"/>
    <w:multiLevelType w:val="hybridMultilevel"/>
    <w:tmpl w:val="95F08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313B57"/>
    <w:multiLevelType w:val="hybridMultilevel"/>
    <w:tmpl w:val="8C5E9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9560D9"/>
    <w:multiLevelType w:val="hybridMultilevel"/>
    <w:tmpl w:val="A3E887F2"/>
    <w:lvl w:ilvl="0" w:tplc="0402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492E5C"/>
    <w:multiLevelType w:val="hybridMultilevel"/>
    <w:tmpl w:val="51F6B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9C55AE"/>
    <w:multiLevelType w:val="hybridMultilevel"/>
    <w:tmpl w:val="854E9B6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B272861"/>
    <w:multiLevelType w:val="hybridMultilevel"/>
    <w:tmpl w:val="7BFCDDD0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31D2455"/>
    <w:multiLevelType w:val="hybridMultilevel"/>
    <w:tmpl w:val="A58C6E0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5943191"/>
    <w:multiLevelType w:val="hybridMultilevel"/>
    <w:tmpl w:val="6B6436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7730308"/>
    <w:multiLevelType w:val="hybridMultilevel"/>
    <w:tmpl w:val="E50C9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83076076">
    <w:abstractNumId w:val="6"/>
  </w:num>
  <w:num w:numId="2" w16cid:durableId="2076704923">
    <w:abstractNumId w:val="12"/>
  </w:num>
  <w:num w:numId="3" w16cid:durableId="895895933">
    <w:abstractNumId w:val="10"/>
  </w:num>
  <w:num w:numId="4" w16cid:durableId="1425031433">
    <w:abstractNumId w:val="7"/>
  </w:num>
  <w:num w:numId="5" w16cid:durableId="1603031787">
    <w:abstractNumId w:val="5"/>
  </w:num>
  <w:num w:numId="6" w16cid:durableId="1461612387">
    <w:abstractNumId w:val="2"/>
  </w:num>
  <w:num w:numId="7" w16cid:durableId="1564441151">
    <w:abstractNumId w:val="1"/>
  </w:num>
  <w:num w:numId="8" w16cid:durableId="793403341">
    <w:abstractNumId w:val="3"/>
  </w:num>
  <w:num w:numId="9" w16cid:durableId="1841502106">
    <w:abstractNumId w:val="8"/>
  </w:num>
  <w:num w:numId="10" w16cid:durableId="806164021">
    <w:abstractNumId w:val="0"/>
  </w:num>
  <w:num w:numId="11" w16cid:durableId="765080163">
    <w:abstractNumId w:val="14"/>
  </w:num>
  <w:num w:numId="12" w16cid:durableId="233398962">
    <w:abstractNumId w:val="15"/>
  </w:num>
  <w:num w:numId="13" w16cid:durableId="667832530">
    <w:abstractNumId w:val="4"/>
  </w:num>
  <w:num w:numId="14" w16cid:durableId="1060904787">
    <w:abstractNumId w:val="6"/>
  </w:num>
  <w:num w:numId="15" w16cid:durableId="532572328">
    <w:abstractNumId w:val="6"/>
    <w:lvlOverride w:ilvl="0">
      <w:startOverride w:val="2"/>
    </w:lvlOverride>
  </w:num>
  <w:num w:numId="16" w16cid:durableId="1460537541">
    <w:abstractNumId w:val="11"/>
  </w:num>
  <w:num w:numId="17" w16cid:durableId="2010525041">
    <w:abstractNumId w:val="6"/>
  </w:num>
  <w:num w:numId="18" w16cid:durableId="566186463">
    <w:abstractNumId w:val="6"/>
  </w:num>
  <w:num w:numId="19" w16cid:durableId="632558977">
    <w:abstractNumId w:val="6"/>
  </w:num>
  <w:num w:numId="20" w16cid:durableId="1074859978">
    <w:abstractNumId w:val="6"/>
  </w:num>
  <w:num w:numId="21" w16cid:durableId="250550585">
    <w:abstractNumId w:val="9"/>
  </w:num>
  <w:num w:numId="22" w16cid:durableId="1419599985">
    <w:abstractNumId w:val="13"/>
  </w:num>
  <w:num w:numId="23" w16cid:durableId="2014646998">
    <w:abstractNumId w:val="6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MDc1tjAxMjQwNDRQ0lEKTi0uzszPAykwsqwFAKHfGa0tAAAA"/>
  </w:docVars>
  <w:rsids>
    <w:rsidRoot w:val="008068A2"/>
    <w:rsid w:val="000006BB"/>
    <w:rsid w:val="000016F4"/>
    <w:rsid w:val="00002C1C"/>
    <w:rsid w:val="00005352"/>
    <w:rsid w:val="00005880"/>
    <w:rsid w:val="00005ECA"/>
    <w:rsid w:val="00006623"/>
    <w:rsid w:val="00007014"/>
    <w:rsid w:val="00007044"/>
    <w:rsid w:val="00010E49"/>
    <w:rsid w:val="0001451E"/>
    <w:rsid w:val="00014595"/>
    <w:rsid w:val="00020ABC"/>
    <w:rsid w:val="00020FDA"/>
    <w:rsid w:val="00021BDD"/>
    <w:rsid w:val="00021EA9"/>
    <w:rsid w:val="00023DC6"/>
    <w:rsid w:val="00025F04"/>
    <w:rsid w:val="00027DD7"/>
    <w:rsid w:val="00036AAA"/>
    <w:rsid w:val="00037E50"/>
    <w:rsid w:val="0004075B"/>
    <w:rsid w:val="0004092F"/>
    <w:rsid w:val="000439F0"/>
    <w:rsid w:val="000444BC"/>
    <w:rsid w:val="0004797E"/>
    <w:rsid w:val="00050EBC"/>
    <w:rsid w:val="00053B2F"/>
    <w:rsid w:val="000556C4"/>
    <w:rsid w:val="00057E09"/>
    <w:rsid w:val="00062729"/>
    <w:rsid w:val="000629D5"/>
    <w:rsid w:val="00064D15"/>
    <w:rsid w:val="000658BB"/>
    <w:rsid w:val="0006709A"/>
    <w:rsid w:val="000728C1"/>
    <w:rsid w:val="0007384C"/>
    <w:rsid w:val="0007555F"/>
    <w:rsid w:val="00076681"/>
    <w:rsid w:val="000766CD"/>
    <w:rsid w:val="000800AC"/>
    <w:rsid w:val="0008559D"/>
    <w:rsid w:val="00086377"/>
    <w:rsid w:val="00086727"/>
    <w:rsid w:val="0009209B"/>
    <w:rsid w:val="0009253D"/>
    <w:rsid w:val="00094972"/>
    <w:rsid w:val="0009575D"/>
    <w:rsid w:val="00096ABF"/>
    <w:rsid w:val="0009715B"/>
    <w:rsid w:val="000977DE"/>
    <w:rsid w:val="000A0094"/>
    <w:rsid w:val="000A36B0"/>
    <w:rsid w:val="000A4F3D"/>
    <w:rsid w:val="000A627B"/>
    <w:rsid w:val="000A634F"/>
    <w:rsid w:val="000A6794"/>
    <w:rsid w:val="000A75A7"/>
    <w:rsid w:val="000B0495"/>
    <w:rsid w:val="000B0AA5"/>
    <w:rsid w:val="000B345E"/>
    <w:rsid w:val="000B3815"/>
    <w:rsid w:val="000B39E6"/>
    <w:rsid w:val="000B56F0"/>
    <w:rsid w:val="000B5819"/>
    <w:rsid w:val="000B68B6"/>
    <w:rsid w:val="000B751B"/>
    <w:rsid w:val="000C0504"/>
    <w:rsid w:val="000C078C"/>
    <w:rsid w:val="000C4DB8"/>
    <w:rsid w:val="000C4E3C"/>
    <w:rsid w:val="000C4E6E"/>
    <w:rsid w:val="000C5361"/>
    <w:rsid w:val="000C5AF8"/>
    <w:rsid w:val="000D10C2"/>
    <w:rsid w:val="000D1DD9"/>
    <w:rsid w:val="000D3193"/>
    <w:rsid w:val="000E0C73"/>
    <w:rsid w:val="000E3FB5"/>
    <w:rsid w:val="000E5DE4"/>
    <w:rsid w:val="000F0F17"/>
    <w:rsid w:val="000F24AC"/>
    <w:rsid w:val="000F3007"/>
    <w:rsid w:val="000F5718"/>
    <w:rsid w:val="00101E19"/>
    <w:rsid w:val="00102645"/>
    <w:rsid w:val="001030E8"/>
    <w:rsid w:val="00103906"/>
    <w:rsid w:val="00105736"/>
    <w:rsid w:val="00105BA8"/>
    <w:rsid w:val="00106E2B"/>
    <w:rsid w:val="0010759D"/>
    <w:rsid w:val="00107EA2"/>
    <w:rsid w:val="00107EF3"/>
    <w:rsid w:val="00110673"/>
    <w:rsid w:val="00110A41"/>
    <w:rsid w:val="001110BE"/>
    <w:rsid w:val="00115BE6"/>
    <w:rsid w:val="00116284"/>
    <w:rsid w:val="00126C3F"/>
    <w:rsid w:val="001275B9"/>
    <w:rsid w:val="00130DAD"/>
    <w:rsid w:val="0013204F"/>
    <w:rsid w:val="00132993"/>
    <w:rsid w:val="00133D25"/>
    <w:rsid w:val="00133E51"/>
    <w:rsid w:val="001344AC"/>
    <w:rsid w:val="00137EEF"/>
    <w:rsid w:val="0014004F"/>
    <w:rsid w:val="00140656"/>
    <w:rsid w:val="00142C75"/>
    <w:rsid w:val="00143F50"/>
    <w:rsid w:val="001443A0"/>
    <w:rsid w:val="001449E8"/>
    <w:rsid w:val="001460FD"/>
    <w:rsid w:val="001461E9"/>
    <w:rsid w:val="00146513"/>
    <w:rsid w:val="0014725E"/>
    <w:rsid w:val="00150982"/>
    <w:rsid w:val="00153DB6"/>
    <w:rsid w:val="0015531A"/>
    <w:rsid w:val="001619DF"/>
    <w:rsid w:val="00164A96"/>
    <w:rsid w:val="00164CDC"/>
    <w:rsid w:val="001676AE"/>
    <w:rsid w:val="00167CF1"/>
    <w:rsid w:val="001705F2"/>
    <w:rsid w:val="00171021"/>
    <w:rsid w:val="00174894"/>
    <w:rsid w:val="00174923"/>
    <w:rsid w:val="00175E1D"/>
    <w:rsid w:val="0017679C"/>
    <w:rsid w:val="00182519"/>
    <w:rsid w:val="001837BD"/>
    <w:rsid w:val="00183A2C"/>
    <w:rsid w:val="001863B1"/>
    <w:rsid w:val="00187650"/>
    <w:rsid w:val="0019006A"/>
    <w:rsid w:val="001901C4"/>
    <w:rsid w:val="001911BC"/>
    <w:rsid w:val="0019325D"/>
    <w:rsid w:val="0019368B"/>
    <w:rsid w:val="00194CF7"/>
    <w:rsid w:val="00197303"/>
    <w:rsid w:val="00197FEB"/>
    <w:rsid w:val="001A130C"/>
    <w:rsid w:val="001A5112"/>
    <w:rsid w:val="001A6635"/>
    <w:rsid w:val="001A6728"/>
    <w:rsid w:val="001A7B79"/>
    <w:rsid w:val="001B0C6E"/>
    <w:rsid w:val="001B18E7"/>
    <w:rsid w:val="001B3F18"/>
    <w:rsid w:val="001B4042"/>
    <w:rsid w:val="001B5DDE"/>
    <w:rsid w:val="001B7060"/>
    <w:rsid w:val="001B75E0"/>
    <w:rsid w:val="001B7D4A"/>
    <w:rsid w:val="001C01DB"/>
    <w:rsid w:val="001C1FCD"/>
    <w:rsid w:val="001C208C"/>
    <w:rsid w:val="001C438E"/>
    <w:rsid w:val="001C5C9E"/>
    <w:rsid w:val="001D0692"/>
    <w:rsid w:val="001D0C20"/>
    <w:rsid w:val="001D2464"/>
    <w:rsid w:val="001D3AA2"/>
    <w:rsid w:val="001D4D1B"/>
    <w:rsid w:val="001D50AE"/>
    <w:rsid w:val="001D638D"/>
    <w:rsid w:val="001E0E85"/>
    <w:rsid w:val="001E0FC2"/>
    <w:rsid w:val="001E1161"/>
    <w:rsid w:val="001E120B"/>
    <w:rsid w:val="001E14B3"/>
    <w:rsid w:val="001E1DB8"/>
    <w:rsid w:val="001E2B72"/>
    <w:rsid w:val="001E3E91"/>
    <w:rsid w:val="001E3FEF"/>
    <w:rsid w:val="001E6092"/>
    <w:rsid w:val="001E6AF9"/>
    <w:rsid w:val="001E742C"/>
    <w:rsid w:val="001E757A"/>
    <w:rsid w:val="001F14E0"/>
    <w:rsid w:val="001F4FBC"/>
    <w:rsid w:val="001F5938"/>
    <w:rsid w:val="001F6EDA"/>
    <w:rsid w:val="00202683"/>
    <w:rsid w:val="00202811"/>
    <w:rsid w:val="00203767"/>
    <w:rsid w:val="00204C2B"/>
    <w:rsid w:val="00206204"/>
    <w:rsid w:val="00207A25"/>
    <w:rsid w:val="00210515"/>
    <w:rsid w:val="00211BF0"/>
    <w:rsid w:val="00212C93"/>
    <w:rsid w:val="00213DA1"/>
    <w:rsid w:val="00214547"/>
    <w:rsid w:val="0021531E"/>
    <w:rsid w:val="00215E9F"/>
    <w:rsid w:val="00215FCE"/>
    <w:rsid w:val="00216BC9"/>
    <w:rsid w:val="002179EF"/>
    <w:rsid w:val="00222818"/>
    <w:rsid w:val="00223F39"/>
    <w:rsid w:val="00227DC7"/>
    <w:rsid w:val="00230C0D"/>
    <w:rsid w:val="00231A4C"/>
    <w:rsid w:val="002326A7"/>
    <w:rsid w:val="00232E7D"/>
    <w:rsid w:val="0023322F"/>
    <w:rsid w:val="00233653"/>
    <w:rsid w:val="00234EC1"/>
    <w:rsid w:val="002365D1"/>
    <w:rsid w:val="00242468"/>
    <w:rsid w:val="00243F26"/>
    <w:rsid w:val="00244841"/>
    <w:rsid w:val="00246299"/>
    <w:rsid w:val="002462CB"/>
    <w:rsid w:val="0024677E"/>
    <w:rsid w:val="00246BF4"/>
    <w:rsid w:val="00247CCE"/>
    <w:rsid w:val="00251B1C"/>
    <w:rsid w:val="00254CF6"/>
    <w:rsid w:val="00255B17"/>
    <w:rsid w:val="0025640C"/>
    <w:rsid w:val="00256C32"/>
    <w:rsid w:val="0026314A"/>
    <w:rsid w:val="00264287"/>
    <w:rsid w:val="0026589D"/>
    <w:rsid w:val="002664E1"/>
    <w:rsid w:val="002674C4"/>
    <w:rsid w:val="00273E27"/>
    <w:rsid w:val="00275677"/>
    <w:rsid w:val="002770CF"/>
    <w:rsid w:val="002802A3"/>
    <w:rsid w:val="00281233"/>
    <w:rsid w:val="0028182D"/>
    <w:rsid w:val="002819B5"/>
    <w:rsid w:val="00282D86"/>
    <w:rsid w:val="00282EC4"/>
    <w:rsid w:val="002835BD"/>
    <w:rsid w:val="00283928"/>
    <w:rsid w:val="00283EBD"/>
    <w:rsid w:val="002853F4"/>
    <w:rsid w:val="00286A48"/>
    <w:rsid w:val="0028746F"/>
    <w:rsid w:val="002911F8"/>
    <w:rsid w:val="00292CD4"/>
    <w:rsid w:val="0029326F"/>
    <w:rsid w:val="00293A47"/>
    <w:rsid w:val="002949CB"/>
    <w:rsid w:val="002A1B31"/>
    <w:rsid w:val="002A2D2D"/>
    <w:rsid w:val="002A2E75"/>
    <w:rsid w:val="002A455B"/>
    <w:rsid w:val="002A6590"/>
    <w:rsid w:val="002A78BB"/>
    <w:rsid w:val="002B06F3"/>
    <w:rsid w:val="002B4A98"/>
    <w:rsid w:val="002B539C"/>
    <w:rsid w:val="002B6EA1"/>
    <w:rsid w:val="002C39F6"/>
    <w:rsid w:val="002C539D"/>
    <w:rsid w:val="002C71C6"/>
    <w:rsid w:val="002C7DEA"/>
    <w:rsid w:val="002D07CA"/>
    <w:rsid w:val="002D2351"/>
    <w:rsid w:val="002D6171"/>
    <w:rsid w:val="002D66A1"/>
    <w:rsid w:val="002E182B"/>
    <w:rsid w:val="002E1EEF"/>
    <w:rsid w:val="002E5D30"/>
    <w:rsid w:val="002E7210"/>
    <w:rsid w:val="002F00B1"/>
    <w:rsid w:val="002F236C"/>
    <w:rsid w:val="002F383C"/>
    <w:rsid w:val="002F3B95"/>
    <w:rsid w:val="002F4E36"/>
    <w:rsid w:val="002F5ECE"/>
    <w:rsid w:val="002F7BC7"/>
    <w:rsid w:val="002F7E9C"/>
    <w:rsid w:val="00302A6C"/>
    <w:rsid w:val="00304E0D"/>
    <w:rsid w:val="00305122"/>
    <w:rsid w:val="00312287"/>
    <w:rsid w:val="003125AF"/>
    <w:rsid w:val="003174D8"/>
    <w:rsid w:val="003215A6"/>
    <w:rsid w:val="00321DAC"/>
    <w:rsid w:val="003230CF"/>
    <w:rsid w:val="003237E2"/>
    <w:rsid w:val="00326217"/>
    <w:rsid w:val="00326DB8"/>
    <w:rsid w:val="00332100"/>
    <w:rsid w:val="0033212E"/>
    <w:rsid w:val="00333FB4"/>
    <w:rsid w:val="0033490F"/>
    <w:rsid w:val="003359A5"/>
    <w:rsid w:val="00335F09"/>
    <w:rsid w:val="00336D97"/>
    <w:rsid w:val="00342B0B"/>
    <w:rsid w:val="00343892"/>
    <w:rsid w:val="00346731"/>
    <w:rsid w:val="00347CA0"/>
    <w:rsid w:val="00350D06"/>
    <w:rsid w:val="0035249B"/>
    <w:rsid w:val="003524E0"/>
    <w:rsid w:val="003531B9"/>
    <w:rsid w:val="003565C6"/>
    <w:rsid w:val="003577FB"/>
    <w:rsid w:val="0036082C"/>
    <w:rsid w:val="00362DEA"/>
    <w:rsid w:val="003639FC"/>
    <w:rsid w:val="00365D78"/>
    <w:rsid w:val="00370FE2"/>
    <w:rsid w:val="003749A6"/>
    <w:rsid w:val="00375B03"/>
    <w:rsid w:val="00380A57"/>
    <w:rsid w:val="003817EF"/>
    <w:rsid w:val="00382A45"/>
    <w:rsid w:val="00385716"/>
    <w:rsid w:val="00386FC5"/>
    <w:rsid w:val="003952FD"/>
    <w:rsid w:val="00397E28"/>
    <w:rsid w:val="003A1601"/>
    <w:rsid w:val="003A1725"/>
    <w:rsid w:val="003A33F9"/>
    <w:rsid w:val="003A5602"/>
    <w:rsid w:val="003B0278"/>
    <w:rsid w:val="003B088F"/>
    <w:rsid w:val="003B0BEB"/>
    <w:rsid w:val="003B1846"/>
    <w:rsid w:val="003B1FC6"/>
    <w:rsid w:val="003B2055"/>
    <w:rsid w:val="003B4F16"/>
    <w:rsid w:val="003B50F2"/>
    <w:rsid w:val="003B5EE6"/>
    <w:rsid w:val="003B6A53"/>
    <w:rsid w:val="003C04C2"/>
    <w:rsid w:val="003C5F98"/>
    <w:rsid w:val="003C7091"/>
    <w:rsid w:val="003C7A29"/>
    <w:rsid w:val="003D1684"/>
    <w:rsid w:val="003D44A3"/>
    <w:rsid w:val="003D57DE"/>
    <w:rsid w:val="003E0268"/>
    <w:rsid w:val="003E1013"/>
    <w:rsid w:val="003E167F"/>
    <w:rsid w:val="003E24DF"/>
    <w:rsid w:val="003E2A3C"/>
    <w:rsid w:val="003E2F33"/>
    <w:rsid w:val="003E583B"/>
    <w:rsid w:val="003E5EAE"/>
    <w:rsid w:val="003E6BFB"/>
    <w:rsid w:val="003E7CFE"/>
    <w:rsid w:val="003F10A0"/>
    <w:rsid w:val="003F1864"/>
    <w:rsid w:val="003F1F69"/>
    <w:rsid w:val="003F1F8E"/>
    <w:rsid w:val="003F4ACB"/>
    <w:rsid w:val="003F5907"/>
    <w:rsid w:val="003F5993"/>
    <w:rsid w:val="003F77B8"/>
    <w:rsid w:val="00401A48"/>
    <w:rsid w:val="00403D7B"/>
    <w:rsid w:val="0040494E"/>
    <w:rsid w:val="00405A21"/>
    <w:rsid w:val="0041081C"/>
    <w:rsid w:val="004109D2"/>
    <w:rsid w:val="00411EFF"/>
    <w:rsid w:val="004147BE"/>
    <w:rsid w:val="00415A12"/>
    <w:rsid w:val="00416528"/>
    <w:rsid w:val="00417C94"/>
    <w:rsid w:val="004200FC"/>
    <w:rsid w:val="00420758"/>
    <w:rsid w:val="00424B2B"/>
    <w:rsid w:val="00427C5E"/>
    <w:rsid w:val="00430885"/>
    <w:rsid w:val="00430D6F"/>
    <w:rsid w:val="004311CA"/>
    <w:rsid w:val="00431B13"/>
    <w:rsid w:val="0043325F"/>
    <w:rsid w:val="00433F40"/>
    <w:rsid w:val="00435BA0"/>
    <w:rsid w:val="00441961"/>
    <w:rsid w:val="00441B52"/>
    <w:rsid w:val="00441D67"/>
    <w:rsid w:val="00443475"/>
    <w:rsid w:val="00444EAF"/>
    <w:rsid w:val="00447B33"/>
    <w:rsid w:val="004502CB"/>
    <w:rsid w:val="004503C1"/>
    <w:rsid w:val="00452407"/>
    <w:rsid w:val="00452A04"/>
    <w:rsid w:val="00453877"/>
    <w:rsid w:val="0045706A"/>
    <w:rsid w:val="0045757A"/>
    <w:rsid w:val="004619EB"/>
    <w:rsid w:val="004648A4"/>
    <w:rsid w:val="00467511"/>
    <w:rsid w:val="00471252"/>
    <w:rsid w:val="004714D6"/>
    <w:rsid w:val="00472B16"/>
    <w:rsid w:val="0047331A"/>
    <w:rsid w:val="00473BB1"/>
    <w:rsid w:val="004741B6"/>
    <w:rsid w:val="004743E5"/>
    <w:rsid w:val="0047640B"/>
    <w:rsid w:val="0047644B"/>
    <w:rsid w:val="00476D4B"/>
    <w:rsid w:val="0047780F"/>
    <w:rsid w:val="004808B9"/>
    <w:rsid w:val="00480D0B"/>
    <w:rsid w:val="00480FD0"/>
    <w:rsid w:val="004816C5"/>
    <w:rsid w:val="00483030"/>
    <w:rsid w:val="0048367D"/>
    <w:rsid w:val="00491748"/>
    <w:rsid w:val="004917CE"/>
    <w:rsid w:val="00492B64"/>
    <w:rsid w:val="00494636"/>
    <w:rsid w:val="004956BC"/>
    <w:rsid w:val="00495E7E"/>
    <w:rsid w:val="004971D5"/>
    <w:rsid w:val="004974DD"/>
    <w:rsid w:val="004A0133"/>
    <w:rsid w:val="004A4A27"/>
    <w:rsid w:val="004A5218"/>
    <w:rsid w:val="004A5EF8"/>
    <w:rsid w:val="004A69A3"/>
    <w:rsid w:val="004A7C6E"/>
    <w:rsid w:val="004A7E77"/>
    <w:rsid w:val="004B0253"/>
    <w:rsid w:val="004B2C92"/>
    <w:rsid w:val="004B308A"/>
    <w:rsid w:val="004B32E6"/>
    <w:rsid w:val="004B5496"/>
    <w:rsid w:val="004B6E3F"/>
    <w:rsid w:val="004C0A80"/>
    <w:rsid w:val="004C19AB"/>
    <w:rsid w:val="004C1C93"/>
    <w:rsid w:val="004C3B7E"/>
    <w:rsid w:val="004C5171"/>
    <w:rsid w:val="004C51D9"/>
    <w:rsid w:val="004C6853"/>
    <w:rsid w:val="004C6C71"/>
    <w:rsid w:val="004D03E1"/>
    <w:rsid w:val="004D22C9"/>
    <w:rsid w:val="004D28C2"/>
    <w:rsid w:val="004D29A9"/>
    <w:rsid w:val="004D357A"/>
    <w:rsid w:val="004D3B94"/>
    <w:rsid w:val="004D5B2B"/>
    <w:rsid w:val="004E0BED"/>
    <w:rsid w:val="004E0D4F"/>
    <w:rsid w:val="004E130F"/>
    <w:rsid w:val="004E4C1E"/>
    <w:rsid w:val="004E6BA5"/>
    <w:rsid w:val="004F0172"/>
    <w:rsid w:val="004F0EFA"/>
    <w:rsid w:val="004F2851"/>
    <w:rsid w:val="004F28AE"/>
    <w:rsid w:val="004F30EF"/>
    <w:rsid w:val="004F3AB7"/>
    <w:rsid w:val="004F60A9"/>
    <w:rsid w:val="004F7036"/>
    <w:rsid w:val="004F708C"/>
    <w:rsid w:val="0050017E"/>
    <w:rsid w:val="0050139A"/>
    <w:rsid w:val="00503820"/>
    <w:rsid w:val="00505436"/>
    <w:rsid w:val="005054C7"/>
    <w:rsid w:val="00507007"/>
    <w:rsid w:val="00507D72"/>
    <w:rsid w:val="00507F81"/>
    <w:rsid w:val="0051315F"/>
    <w:rsid w:val="005149B6"/>
    <w:rsid w:val="00514A3C"/>
    <w:rsid w:val="005172E9"/>
    <w:rsid w:val="00517B12"/>
    <w:rsid w:val="00517B65"/>
    <w:rsid w:val="005223D0"/>
    <w:rsid w:val="005234FA"/>
    <w:rsid w:val="00523BAE"/>
    <w:rsid w:val="005246AD"/>
    <w:rsid w:val="00524789"/>
    <w:rsid w:val="00527BE8"/>
    <w:rsid w:val="005319D2"/>
    <w:rsid w:val="00534055"/>
    <w:rsid w:val="0053514A"/>
    <w:rsid w:val="005358A4"/>
    <w:rsid w:val="00537939"/>
    <w:rsid w:val="00540A56"/>
    <w:rsid w:val="005424D1"/>
    <w:rsid w:val="00543499"/>
    <w:rsid w:val="005439C9"/>
    <w:rsid w:val="00546BCD"/>
    <w:rsid w:val="0055252B"/>
    <w:rsid w:val="00553CCB"/>
    <w:rsid w:val="00554DC2"/>
    <w:rsid w:val="00555EA5"/>
    <w:rsid w:val="005577D5"/>
    <w:rsid w:val="00561ABD"/>
    <w:rsid w:val="00563884"/>
    <w:rsid w:val="00563DC7"/>
    <w:rsid w:val="00564029"/>
    <w:rsid w:val="00564D7B"/>
    <w:rsid w:val="0056527D"/>
    <w:rsid w:val="0056667A"/>
    <w:rsid w:val="0056786B"/>
    <w:rsid w:val="00570FDD"/>
    <w:rsid w:val="0057138C"/>
    <w:rsid w:val="0057424E"/>
    <w:rsid w:val="00577153"/>
    <w:rsid w:val="00577A86"/>
    <w:rsid w:val="005803E5"/>
    <w:rsid w:val="0058046D"/>
    <w:rsid w:val="00581907"/>
    <w:rsid w:val="0058191E"/>
    <w:rsid w:val="005825A8"/>
    <w:rsid w:val="00582E01"/>
    <w:rsid w:val="00584EDB"/>
    <w:rsid w:val="0058723E"/>
    <w:rsid w:val="00590061"/>
    <w:rsid w:val="00593962"/>
    <w:rsid w:val="00594821"/>
    <w:rsid w:val="00596357"/>
    <w:rsid w:val="00596780"/>
    <w:rsid w:val="00596AA5"/>
    <w:rsid w:val="005A1CDA"/>
    <w:rsid w:val="005A2B44"/>
    <w:rsid w:val="005A2E4A"/>
    <w:rsid w:val="005A30E7"/>
    <w:rsid w:val="005A40A4"/>
    <w:rsid w:val="005A4C56"/>
    <w:rsid w:val="005A59BF"/>
    <w:rsid w:val="005A636C"/>
    <w:rsid w:val="005A66BC"/>
    <w:rsid w:val="005A6D89"/>
    <w:rsid w:val="005B0164"/>
    <w:rsid w:val="005B047F"/>
    <w:rsid w:val="005B0C6C"/>
    <w:rsid w:val="005B1A18"/>
    <w:rsid w:val="005B2828"/>
    <w:rsid w:val="005B2F0F"/>
    <w:rsid w:val="005B383C"/>
    <w:rsid w:val="005B3A37"/>
    <w:rsid w:val="005B4FD0"/>
    <w:rsid w:val="005B54FD"/>
    <w:rsid w:val="005C131C"/>
    <w:rsid w:val="005C46E4"/>
    <w:rsid w:val="005C64C8"/>
    <w:rsid w:val="005C6A24"/>
    <w:rsid w:val="005C714F"/>
    <w:rsid w:val="005D0218"/>
    <w:rsid w:val="005D19F1"/>
    <w:rsid w:val="005D5867"/>
    <w:rsid w:val="005E04CE"/>
    <w:rsid w:val="005E33A0"/>
    <w:rsid w:val="005E42D0"/>
    <w:rsid w:val="005E42F3"/>
    <w:rsid w:val="005E64DE"/>
    <w:rsid w:val="005E6838"/>
    <w:rsid w:val="005E6CC9"/>
    <w:rsid w:val="005F0B54"/>
    <w:rsid w:val="005F1AB5"/>
    <w:rsid w:val="005F1F76"/>
    <w:rsid w:val="005F245F"/>
    <w:rsid w:val="005F5A1F"/>
    <w:rsid w:val="005F7737"/>
    <w:rsid w:val="00600083"/>
    <w:rsid w:val="00600A2D"/>
    <w:rsid w:val="006025CC"/>
    <w:rsid w:val="00604363"/>
    <w:rsid w:val="00610D74"/>
    <w:rsid w:val="00611B13"/>
    <w:rsid w:val="00616632"/>
    <w:rsid w:val="00617296"/>
    <w:rsid w:val="00620142"/>
    <w:rsid w:val="006209D1"/>
    <w:rsid w:val="0062319C"/>
    <w:rsid w:val="00624212"/>
    <w:rsid w:val="006242A9"/>
    <w:rsid w:val="00624A73"/>
    <w:rsid w:val="00624DCF"/>
    <w:rsid w:val="006250CB"/>
    <w:rsid w:val="00626983"/>
    <w:rsid w:val="0062781E"/>
    <w:rsid w:val="006324FF"/>
    <w:rsid w:val="0063342B"/>
    <w:rsid w:val="00636B51"/>
    <w:rsid w:val="00640502"/>
    <w:rsid w:val="006417AD"/>
    <w:rsid w:val="00642D23"/>
    <w:rsid w:val="00642D38"/>
    <w:rsid w:val="00644110"/>
    <w:rsid w:val="006445DC"/>
    <w:rsid w:val="006448EA"/>
    <w:rsid w:val="00644951"/>
    <w:rsid w:val="00644D27"/>
    <w:rsid w:val="0064542F"/>
    <w:rsid w:val="00645FF9"/>
    <w:rsid w:val="006463E7"/>
    <w:rsid w:val="00646B02"/>
    <w:rsid w:val="0064778C"/>
    <w:rsid w:val="0065113F"/>
    <w:rsid w:val="0065258E"/>
    <w:rsid w:val="006526A3"/>
    <w:rsid w:val="006536F9"/>
    <w:rsid w:val="00655450"/>
    <w:rsid w:val="00656A36"/>
    <w:rsid w:val="006572A2"/>
    <w:rsid w:val="00657BD6"/>
    <w:rsid w:val="006601B9"/>
    <w:rsid w:val="006607FE"/>
    <w:rsid w:val="00662A3E"/>
    <w:rsid w:val="006640AE"/>
    <w:rsid w:val="00664A66"/>
    <w:rsid w:val="00664BCD"/>
    <w:rsid w:val="00664ED0"/>
    <w:rsid w:val="00664F2F"/>
    <w:rsid w:val="00665032"/>
    <w:rsid w:val="00665999"/>
    <w:rsid w:val="00670041"/>
    <w:rsid w:val="00671FE2"/>
    <w:rsid w:val="006734DA"/>
    <w:rsid w:val="00673D6A"/>
    <w:rsid w:val="00676753"/>
    <w:rsid w:val="00680DDC"/>
    <w:rsid w:val="00681441"/>
    <w:rsid w:val="00681689"/>
    <w:rsid w:val="00684AF9"/>
    <w:rsid w:val="00686937"/>
    <w:rsid w:val="00686C0C"/>
    <w:rsid w:val="00690224"/>
    <w:rsid w:val="006902F2"/>
    <w:rsid w:val="0069212D"/>
    <w:rsid w:val="006925D7"/>
    <w:rsid w:val="00693553"/>
    <w:rsid w:val="00695634"/>
    <w:rsid w:val="00697551"/>
    <w:rsid w:val="00697E1A"/>
    <w:rsid w:val="006A2531"/>
    <w:rsid w:val="006A2F8D"/>
    <w:rsid w:val="006A5801"/>
    <w:rsid w:val="006A5B8A"/>
    <w:rsid w:val="006A5E65"/>
    <w:rsid w:val="006B0EC4"/>
    <w:rsid w:val="006B53CB"/>
    <w:rsid w:val="006C0C8C"/>
    <w:rsid w:val="006C1CDF"/>
    <w:rsid w:val="006C28CA"/>
    <w:rsid w:val="006C2982"/>
    <w:rsid w:val="006C3CF8"/>
    <w:rsid w:val="006C49CB"/>
    <w:rsid w:val="006C536F"/>
    <w:rsid w:val="006C6062"/>
    <w:rsid w:val="006D1068"/>
    <w:rsid w:val="006D239A"/>
    <w:rsid w:val="006D3409"/>
    <w:rsid w:val="006D3B18"/>
    <w:rsid w:val="006D57CC"/>
    <w:rsid w:val="006D637C"/>
    <w:rsid w:val="006D7550"/>
    <w:rsid w:val="006D7832"/>
    <w:rsid w:val="006E1302"/>
    <w:rsid w:val="006E2245"/>
    <w:rsid w:val="006E3C2B"/>
    <w:rsid w:val="006E46E0"/>
    <w:rsid w:val="006E55B4"/>
    <w:rsid w:val="006E5C9A"/>
    <w:rsid w:val="006E7E50"/>
    <w:rsid w:val="006F0551"/>
    <w:rsid w:val="006F10AC"/>
    <w:rsid w:val="006F3D79"/>
    <w:rsid w:val="006F5948"/>
    <w:rsid w:val="006F69B6"/>
    <w:rsid w:val="007006F3"/>
    <w:rsid w:val="00701E50"/>
    <w:rsid w:val="00704303"/>
    <w:rsid w:val="00704432"/>
    <w:rsid w:val="00704A0F"/>
    <w:rsid w:val="007051DF"/>
    <w:rsid w:val="00706E2B"/>
    <w:rsid w:val="00710F63"/>
    <w:rsid w:val="00712693"/>
    <w:rsid w:val="0071337A"/>
    <w:rsid w:val="0071452D"/>
    <w:rsid w:val="00716BB2"/>
    <w:rsid w:val="00717689"/>
    <w:rsid w:val="00720AD1"/>
    <w:rsid w:val="00721EDE"/>
    <w:rsid w:val="00724DA4"/>
    <w:rsid w:val="00724FD2"/>
    <w:rsid w:val="007250FA"/>
    <w:rsid w:val="007303BC"/>
    <w:rsid w:val="00730BB9"/>
    <w:rsid w:val="00730FDD"/>
    <w:rsid w:val="00736061"/>
    <w:rsid w:val="007362D5"/>
    <w:rsid w:val="007376BC"/>
    <w:rsid w:val="00744C16"/>
    <w:rsid w:val="00746367"/>
    <w:rsid w:val="00747A3A"/>
    <w:rsid w:val="007502A6"/>
    <w:rsid w:val="00753149"/>
    <w:rsid w:val="00754D0B"/>
    <w:rsid w:val="00763912"/>
    <w:rsid w:val="00764E30"/>
    <w:rsid w:val="00770374"/>
    <w:rsid w:val="00770F2B"/>
    <w:rsid w:val="00774475"/>
    <w:rsid w:val="00774E44"/>
    <w:rsid w:val="00777C82"/>
    <w:rsid w:val="00780289"/>
    <w:rsid w:val="00780D57"/>
    <w:rsid w:val="00781802"/>
    <w:rsid w:val="0078209A"/>
    <w:rsid w:val="007823C5"/>
    <w:rsid w:val="00782CC5"/>
    <w:rsid w:val="00784C9E"/>
    <w:rsid w:val="00785258"/>
    <w:rsid w:val="0078554A"/>
    <w:rsid w:val="007862C7"/>
    <w:rsid w:val="00790336"/>
    <w:rsid w:val="00791F02"/>
    <w:rsid w:val="0079249F"/>
    <w:rsid w:val="0079324A"/>
    <w:rsid w:val="0079393B"/>
    <w:rsid w:val="00794EEE"/>
    <w:rsid w:val="00797D39"/>
    <w:rsid w:val="007A06F4"/>
    <w:rsid w:val="007A0799"/>
    <w:rsid w:val="007A1288"/>
    <w:rsid w:val="007A13FB"/>
    <w:rsid w:val="007A2F74"/>
    <w:rsid w:val="007A3CD9"/>
    <w:rsid w:val="007A635E"/>
    <w:rsid w:val="007A7756"/>
    <w:rsid w:val="007A7C96"/>
    <w:rsid w:val="007B1958"/>
    <w:rsid w:val="007B1BB7"/>
    <w:rsid w:val="007B3686"/>
    <w:rsid w:val="007B7371"/>
    <w:rsid w:val="007B746D"/>
    <w:rsid w:val="007C071F"/>
    <w:rsid w:val="007C2C37"/>
    <w:rsid w:val="007C3E81"/>
    <w:rsid w:val="007C42AC"/>
    <w:rsid w:val="007C4BF5"/>
    <w:rsid w:val="007C505A"/>
    <w:rsid w:val="007C754B"/>
    <w:rsid w:val="007D063B"/>
    <w:rsid w:val="007D096B"/>
    <w:rsid w:val="007D1ECA"/>
    <w:rsid w:val="007D5CE8"/>
    <w:rsid w:val="007D60E7"/>
    <w:rsid w:val="007D742F"/>
    <w:rsid w:val="007D743D"/>
    <w:rsid w:val="007E0960"/>
    <w:rsid w:val="007E0D38"/>
    <w:rsid w:val="007E123E"/>
    <w:rsid w:val="007E14D1"/>
    <w:rsid w:val="007E4824"/>
    <w:rsid w:val="007E4BDC"/>
    <w:rsid w:val="007E4E4F"/>
    <w:rsid w:val="007E573E"/>
    <w:rsid w:val="007F04BF"/>
    <w:rsid w:val="007F177C"/>
    <w:rsid w:val="007F17B8"/>
    <w:rsid w:val="007F3EF5"/>
    <w:rsid w:val="007F5F65"/>
    <w:rsid w:val="007F6550"/>
    <w:rsid w:val="007F7D5D"/>
    <w:rsid w:val="00801502"/>
    <w:rsid w:val="00803134"/>
    <w:rsid w:val="00803217"/>
    <w:rsid w:val="0080368F"/>
    <w:rsid w:val="008063E1"/>
    <w:rsid w:val="008068A2"/>
    <w:rsid w:val="008105A0"/>
    <w:rsid w:val="00812ACD"/>
    <w:rsid w:val="008131EB"/>
    <w:rsid w:val="00813AF5"/>
    <w:rsid w:val="0081473A"/>
    <w:rsid w:val="00817234"/>
    <w:rsid w:val="00822B81"/>
    <w:rsid w:val="008231B0"/>
    <w:rsid w:val="0082613F"/>
    <w:rsid w:val="0082661C"/>
    <w:rsid w:val="0082701B"/>
    <w:rsid w:val="00827608"/>
    <w:rsid w:val="00827A0B"/>
    <w:rsid w:val="00831804"/>
    <w:rsid w:val="00836427"/>
    <w:rsid w:val="0083662D"/>
    <w:rsid w:val="00836743"/>
    <w:rsid w:val="00836CA4"/>
    <w:rsid w:val="008404EA"/>
    <w:rsid w:val="008410DC"/>
    <w:rsid w:val="00843842"/>
    <w:rsid w:val="00843F85"/>
    <w:rsid w:val="00844608"/>
    <w:rsid w:val="008452B6"/>
    <w:rsid w:val="0084743B"/>
    <w:rsid w:val="00847937"/>
    <w:rsid w:val="0085155D"/>
    <w:rsid w:val="0085184F"/>
    <w:rsid w:val="00860905"/>
    <w:rsid w:val="00861625"/>
    <w:rsid w:val="008617B5"/>
    <w:rsid w:val="00861F10"/>
    <w:rsid w:val="0086206E"/>
    <w:rsid w:val="00865E93"/>
    <w:rsid w:val="00867BC3"/>
    <w:rsid w:val="00870828"/>
    <w:rsid w:val="0087219A"/>
    <w:rsid w:val="00873A6E"/>
    <w:rsid w:val="008775D6"/>
    <w:rsid w:val="008803C4"/>
    <w:rsid w:val="0088080B"/>
    <w:rsid w:val="00880907"/>
    <w:rsid w:val="00880BAB"/>
    <w:rsid w:val="00881272"/>
    <w:rsid w:val="00881587"/>
    <w:rsid w:val="00883400"/>
    <w:rsid w:val="008842A3"/>
    <w:rsid w:val="00884FDC"/>
    <w:rsid w:val="0088506D"/>
    <w:rsid w:val="0088526A"/>
    <w:rsid w:val="00890FF0"/>
    <w:rsid w:val="0089480D"/>
    <w:rsid w:val="00895DE5"/>
    <w:rsid w:val="0089691C"/>
    <w:rsid w:val="00897193"/>
    <w:rsid w:val="008A0A1C"/>
    <w:rsid w:val="008A1ADA"/>
    <w:rsid w:val="008A4C1D"/>
    <w:rsid w:val="008A6EB7"/>
    <w:rsid w:val="008B07D7"/>
    <w:rsid w:val="008B1A02"/>
    <w:rsid w:val="008B29B1"/>
    <w:rsid w:val="008B44FF"/>
    <w:rsid w:val="008B4F8F"/>
    <w:rsid w:val="008B557F"/>
    <w:rsid w:val="008B5F3A"/>
    <w:rsid w:val="008B7618"/>
    <w:rsid w:val="008B7BB6"/>
    <w:rsid w:val="008C2344"/>
    <w:rsid w:val="008C2B83"/>
    <w:rsid w:val="008C36DC"/>
    <w:rsid w:val="008C4053"/>
    <w:rsid w:val="008C5930"/>
    <w:rsid w:val="008D2949"/>
    <w:rsid w:val="008D6097"/>
    <w:rsid w:val="008D60D5"/>
    <w:rsid w:val="008D620A"/>
    <w:rsid w:val="008D6E66"/>
    <w:rsid w:val="008D7979"/>
    <w:rsid w:val="008E0212"/>
    <w:rsid w:val="008E0F6F"/>
    <w:rsid w:val="008E144D"/>
    <w:rsid w:val="008E2DD5"/>
    <w:rsid w:val="008E3774"/>
    <w:rsid w:val="008E3898"/>
    <w:rsid w:val="008E5478"/>
    <w:rsid w:val="008E593F"/>
    <w:rsid w:val="008E6A9D"/>
    <w:rsid w:val="008E6CF3"/>
    <w:rsid w:val="008F202C"/>
    <w:rsid w:val="008F231E"/>
    <w:rsid w:val="008F40D1"/>
    <w:rsid w:val="008F4A05"/>
    <w:rsid w:val="008F569D"/>
    <w:rsid w:val="008F5B43"/>
    <w:rsid w:val="008F5FDB"/>
    <w:rsid w:val="008F610A"/>
    <w:rsid w:val="00901AFA"/>
    <w:rsid w:val="00901CDC"/>
    <w:rsid w:val="00902E68"/>
    <w:rsid w:val="00907510"/>
    <w:rsid w:val="00911B51"/>
    <w:rsid w:val="00912BC6"/>
    <w:rsid w:val="009132F8"/>
    <w:rsid w:val="0091410D"/>
    <w:rsid w:val="00914A9C"/>
    <w:rsid w:val="0092145D"/>
    <w:rsid w:val="009233C0"/>
    <w:rsid w:val="009254B7"/>
    <w:rsid w:val="00926594"/>
    <w:rsid w:val="009268D5"/>
    <w:rsid w:val="00930C8A"/>
    <w:rsid w:val="00930CEE"/>
    <w:rsid w:val="00934260"/>
    <w:rsid w:val="00935D17"/>
    <w:rsid w:val="00940FF6"/>
    <w:rsid w:val="00941FFF"/>
    <w:rsid w:val="00944177"/>
    <w:rsid w:val="009467A6"/>
    <w:rsid w:val="009537F7"/>
    <w:rsid w:val="00953C88"/>
    <w:rsid w:val="00953C9D"/>
    <w:rsid w:val="00954DEA"/>
    <w:rsid w:val="00955691"/>
    <w:rsid w:val="00957816"/>
    <w:rsid w:val="00961157"/>
    <w:rsid w:val="0096226E"/>
    <w:rsid w:val="00965B37"/>
    <w:rsid w:val="00965C5B"/>
    <w:rsid w:val="00966137"/>
    <w:rsid w:val="0096684B"/>
    <w:rsid w:val="00972C7F"/>
    <w:rsid w:val="00972E99"/>
    <w:rsid w:val="00976E46"/>
    <w:rsid w:val="00976FC4"/>
    <w:rsid w:val="00980892"/>
    <w:rsid w:val="00981F94"/>
    <w:rsid w:val="00983175"/>
    <w:rsid w:val="009873A7"/>
    <w:rsid w:val="009954E8"/>
    <w:rsid w:val="009A041E"/>
    <w:rsid w:val="009A0C79"/>
    <w:rsid w:val="009A1473"/>
    <w:rsid w:val="009A4EDA"/>
    <w:rsid w:val="009A6F16"/>
    <w:rsid w:val="009B0860"/>
    <w:rsid w:val="009B257B"/>
    <w:rsid w:val="009B329D"/>
    <w:rsid w:val="009B4FB4"/>
    <w:rsid w:val="009B5109"/>
    <w:rsid w:val="009B5CF3"/>
    <w:rsid w:val="009C0C39"/>
    <w:rsid w:val="009C0F8C"/>
    <w:rsid w:val="009C1610"/>
    <w:rsid w:val="009C23C0"/>
    <w:rsid w:val="009D0145"/>
    <w:rsid w:val="009D05D4"/>
    <w:rsid w:val="009D1231"/>
    <w:rsid w:val="009D1805"/>
    <w:rsid w:val="009D3E7E"/>
    <w:rsid w:val="009D4C81"/>
    <w:rsid w:val="009D704A"/>
    <w:rsid w:val="009D79E3"/>
    <w:rsid w:val="009E1A09"/>
    <w:rsid w:val="009E417E"/>
    <w:rsid w:val="009E525B"/>
    <w:rsid w:val="009E5CA1"/>
    <w:rsid w:val="009E5CA3"/>
    <w:rsid w:val="009F33D5"/>
    <w:rsid w:val="009F7F48"/>
    <w:rsid w:val="00A02184"/>
    <w:rsid w:val="00A02545"/>
    <w:rsid w:val="00A025E6"/>
    <w:rsid w:val="00A02C08"/>
    <w:rsid w:val="00A0554F"/>
    <w:rsid w:val="00A05555"/>
    <w:rsid w:val="00A06D89"/>
    <w:rsid w:val="00A07D1B"/>
    <w:rsid w:val="00A17AB1"/>
    <w:rsid w:val="00A21B93"/>
    <w:rsid w:val="00A31B41"/>
    <w:rsid w:val="00A33B47"/>
    <w:rsid w:val="00A35790"/>
    <w:rsid w:val="00A35D1E"/>
    <w:rsid w:val="00A362D1"/>
    <w:rsid w:val="00A4051E"/>
    <w:rsid w:val="00A40B7B"/>
    <w:rsid w:val="00A4350E"/>
    <w:rsid w:val="00A45544"/>
    <w:rsid w:val="00A45656"/>
    <w:rsid w:val="00A45A89"/>
    <w:rsid w:val="00A46560"/>
    <w:rsid w:val="00A47F12"/>
    <w:rsid w:val="00A52731"/>
    <w:rsid w:val="00A53580"/>
    <w:rsid w:val="00A55729"/>
    <w:rsid w:val="00A56A35"/>
    <w:rsid w:val="00A56BA8"/>
    <w:rsid w:val="00A56D29"/>
    <w:rsid w:val="00A57480"/>
    <w:rsid w:val="00A57D05"/>
    <w:rsid w:val="00A621A3"/>
    <w:rsid w:val="00A6472C"/>
    <w:rsid w:val="00A662C8"/>
    <w:rsid w:val="00A66DE2"/>
    <w:rsid w:val="00A67396"/>
    <w:rsid w:val="00A70227"/>
    <w:rsid w:val="00A705A0"/>
    <w:rsid w:val="00A722CD"/>
    <w:rsid w:val="00A73918"/>
    <w:rsid w:val="00A73C56"/>
    <w:rsid w:val="00A74CA4"/>
    <w:rsid w:val="00A7783B"/>
    <w:rsid w:val="00A80580"/>
    <w:rsid w:val="00A80A55"/>
    <w:rsid w:val="00A8135F"/>
    <w:rsid w:val="00A82D9E"/>
    <w:rsid w:val="00A84585"/>
    <w:rsid w:val="00A847D3"/>
    <w:rsid w:val="00A84CC2"/>
    <w:rsid w:val="00A85DCB"/>
    <w:rsid w:val="00A86D23"/>
    <w:rsid w:val="00A8718B"/>
    <w:rsid w:val="00A871FA"/>
    <w:rsid w:val="00A87BA3"/>
    <w:rsid w:val="00A90B71"/>
    <w:rsid w:val="00A90DB7"/>
    <w:rsid w:val="00A915D0"/>
    <w:rsid w:val="00A963D9"/>
    <w:rsid w:val="00A96A30"/>
    <w:rsid w:val="00A97BF7"/>
    <w:rsid w:val="00AA17EA"/>
    <w:rsid w:val="00AA31E8"/>
    <w:rsid w:val="00AA3772"/>
    <w:rsid w:val="00AA69A9"/>
    <w:rsid w:val="00AA703B"/>
    <w:rsid w:val="00AA711C"/>
    <w:rsid w:val="00AB0063"/>
    <w:rsid w:val="00AB00A1"/>
    <w:rsid w:val="00AB0733"/>
    <w:rsid w:val="00AB0F9C"/>
    <w:rsid w:val="00AB106E"/>
    <w:rsid w:val="00AB1503"/>
    <w:rsid w:val="00AB2224"/>
    <w:rsid w:val="00AB4CE3"/>
    <w:rsid w:val="00AB6ADD"/>
    <w:rsid w:val="00AC0AA7"/>
    <w:rsid w:val="00AC2EA9"/>
    <w:rsid w:val="00AC36D6"/>
    <w:rsid w:val="00AC3F9C"/>
    <w:rsid w:val="00AC48DC"/>
    <w:rsid w:val="00AC5CCC"/>
    <w:rsid w:val="00AC60FE"/>
    <w:rsid w:val="00AC67AB"/>
    <w:rsid w:val="00AC68CB"/>
    <w:rsid w:val="00AC77AD"/>
    <w:rsid w:val="00AC789A"/>
    <w:rsid w:val="00AD0281"/>
    <w:rsid w:val="00AD08FC"/>
    <w:rsid w:val="00AD2484"/>
    <w:rsid w:val="00AD3214"/>
    <w:rsid w:val="00AD3265"/>
    <w:rsid w:val="00AD48DD"/>
    <w:rsid w:val="00AD5AC2"/>
    <w:rsid w:val="00AE00BB"/>
    <w:rsid w:val="00AE05D3"/>
    <w:rsid w:val="00AE355A"/>
    <w:rsid w:val="00AE43DA"/>
    <w:rsid w:val="00AE490F"/>
    <w:rsid w:val="00AE49AC"/>
    <w:rsid w:val="00AE57F5"/>
    <w:rsid w:val="00AE6089"/>
    <w:rsid w:val="00AE79C3"/>
    <w:rsid w:val="00AF23CA"/>
    <w:rsid w:val="00AF2E84"/>
    <w:rsid w:val="00AF3F65"/>
    <w:rsid w:val="00AF4047"/>
    <w:rsid w:val="00AF7958"/>
    <w:rsid w:val="00B0074E"/>
    <w:rsid w:val="00B007EA"/>
    <w:rsid w:val="00B021CD"/>
    <w:rsid w:val="00B038CD"/>
    <w:rsid w:val="00B107B4"/>
    <w:rsid w:val="00B133EF"/>
    <w:rsid w:val="00B1400B"/>
    <w:rsid w:val="00B148DD"/>
    <w:rsid w:val="00B201A7"/>
    <w:rsid w:val="00B20A6A"/>
    <w:rsid w:val="00B21EC3"/>
    <w:rsid w:val="00B23122"/>
    <w:rsid w:val="00B2472A"/>
    <w:rsid w:val="00B2735B"/>
    <w:rsid w:val="00B300DA"/>
    <w:rsid w:val="00B31104"/>
    <w:rsid w:val="00B31C01"/>
    <w:rsid w:val="00B42A40"/>
    <w:rsid w:val="00B42CB7"/>
    <w:rsid w:val="00B43099"/>
    <w:rsid w:val="00B44585"/>
    <w:rsid w:val="00B44F1E"/>
    <w:rsid w:val="00B46F4A"/>
    <w:rsid w:val="00B523DC"/>
    <w:rsid w:val="00B525AE"/>
    <w:rsid w:val="00B5381C"/>
    <w:rsid w:val="00B53FD9"/>
    <w:rsid w:val="00B567F6"/>
    <w:rsid w:val="00B56DF3"/>
    <w:rsid w:val="00B57A5C"/>
    <w:rsid w:val="00B602BD"/>
    <w:rsid w:val="00B616F6"/>
    <w:rsid w:val="00B6185B"/>
    <w:rsid w:val="00B638EB"/>
    <w:rsid w:val="00B63DED"/>
    <w:rsid w:val="00B63E5E"/>
    <w:rsid w:val="00B63E8A"/>
    <w:rsid w:val="00B753E7"/>
    <w:rsid w:val="00B77461"/>
    <w:rsid w:val="00B84FF7"/>
    <w:rsid w:val="00B86AF3"/>
    <w:rsid w:val="00B86DA6"/>
    <w:rsid w:val="00B90F18"/>
    <w:rsid w:val="00B91486"/>
    <w:rsid w:val="00B9309B"/>
    <w:rsid w:val="00B93C2F"/>
    <w:rsid w:val="00B93DD4"/>
    <w:rsid w:val="00B96ACA"/>
    <w:rsid w:val="00BA064F"/>
    <w:rsid w:val="00BA1F40"/>
    <w:rsid w:val="00BA4820"/>
    <w:rsid w:val="00BA4D1A"/>
    <w:rsid w:val="00BA5266"/>
    <w:rsid w:val="00BB05FA"/>
    <w:rsid w:val="00BB376D"/>
    <w:rsid w:val="00BB3F76"/>
    <w:rsid w:val="00BB5B10"/>
    <w:rsid w:val="00BB6221"/>
    <w:rsid w:val="00BB6ED1"/>
    <w:rsid w:val="00BC0F2E"/>
    <w:rsid w:val="00BC1DFE"/>
    <w:rsid w:val="00BC33B3"/>
    <w:rsid w:val="00BC4631"/>
    <w:rsid w:val="00BC474C"/>
    <w:rsid w:val="00BC4E19"/>
    <w:rsid w:val="00BC56D6"/>
    <w:rsid w:val="00BC637C"/>
    <w:rsid w:val="00BC6417"/>
    <w:rsid w:val="00BC6886"/>
    <w:rsid w:val="00BC716C"/>
    <w:rsid w:val="00BD0229"/>
    <w:rsid w:val="00BD09A1"/>
    <w:rsid w:val="00BD0A67"/>
    <w:rsid w:val="00BD0B20"/>
    <w:rsid w:val="00BD3D94"/>
    <w:rsid w:val="00BD3DAE"/>
    <w:rsid w:val="00BD3DD7"/>
    <w:rsid w:val="00BD74C0"/>
    <w:rsid w:val="00BE1FC2"/>
    <w:rsid w:val="00BE399E"/>
    <w:rsid w:val="00BE6F9C"/>
    <w:rsid w:val="00BF0534"/>
    <w:rsid w:val="00BF1703"/>
    <w:rsid w:val="00BF1775"/>
    <w:rsid w:val="00BF201D"/>
    <w:rsid w:val="00BF2087"/>
    <w:rsid w:val="00BF6446"/>
    <w:rsid w:val="00BF653E"/>
    <w:rsid w:val="00BF7405"/>
    <w:rsid w:val="00C01AD6"/>
    <w:rsid w:val="00C0490B"/>
    <w:rsid w:val="00C07904"/>
    <w:rsid w:val="00C1044F"/>
    <w:rsid w:val="00C121AF"/>
    <w:rsid w:val="00C14519"/>
    <w:rsid w:val="00C14C80"/>
    <w:rsid w:val="00C15901"/>
    <w:rsid w:val="00C172A1"/>
    <w:rsid w:val="00C24E75"/>
    <w:rsid w:val="00C26377"/>
    <w:rsid w:val="00C2671D"/>
    <w:rsid w:val="00C27853"/>
    <w:rsid w:val="00C30612"/>
    <w:rsid w:val="00C307D0"/>
    <w:rsid w:val="00C31066"/>
    <w:rsid w:val="00C329B2"/>
    <w:rsid w:val="00C32DB5"/>
    <w:rsid w:val="00C33332"/>
    <w:rsid w:val="00C33D0F"/>
    <w:rsid w:val="00C33D5D"/>
    <w:rsid w:val="00C34D39"/>
    <w:rsid w:val="00C34D56"/>
    <w:rsid w:val="00C353B5"/>
    <w:rsid w:val="00C355A5"/>
    <w:rsid w:val="00C37F50"/>
    <w:rsid w:val="00C43197"/>
    <w:rsid w:val="00C43B64"/>
    <w:rsid w:val="00C46985"/>
    <w:rsid w:val="00C507CA"/>
    <w:rsid w:val="00C51634"/>
    <w:rsid w:val="00C518C6"/>
    <w:rsid w:val="00C51A8B"/>
    <w:rsid w:val="00C52547"/>
    <w:rsid w:val="00C539ED"/>
    <w:rsid w:val="00C53F37"/>
    <w:rsid w:val="00C5499A"/>
    <w:rsid w:val="00C54BA5"/>
    <w:rsid w:val="00C55021"/>
    <w:rsid w:val="00C556A3"/>
    <w:rsid w:val="00C560AA"/>
    <w:rsid w:val="00C604BA"/>
    <w:rsid w:val="00C617F7"/>
    <w:rsid w:val="00C618C4"/>
    <w:rsid w:val="00C61D3F"/>
    <w:rsid w:val="00C62A0F"/>
    <w:rsid w:val="00C638A8"/>
    <w:rsid w:val="00C647BF"/>
    <w:rsid w:val="00C662FD"/>
    <w:rsid w:val="00C70707"/>
    <w:rsid w:val="00C76658"/>
    <w:rsid w:val="00C804D0"/>
    <w:rsid w:val="00C80F90"/>
    <w:rsid w:val="00C81C3A"/>
    <w:rsid w:val="00C82455"/>
    <w:rsid w:val="00C82862"/>
    <w:rsid w:val="00C84E4D"/>
    <w:rsid w:val="00C86F79"/>
    <w:rsid w:val="00C87D85"/>
    <w:rsid w:val="00C9018A"/>
    <w:rsid w:val="00C9076F"/>
    <w:rsid w:val="00C91D6A"/>
    <w:rsid w:val="00C93BF2"/>
    <w:rsid w:val="00C95E05"/>
    <w:rsid w:val="00CA08EB"/>
    <w:rsid w:val="00CA160D"/>
    <w:rsid w:val="00CA2090"/>
    <w:rsid w:val="00CA2FD0"/>
    <w:rsid w:val="00CA4079"/>
    <w:rsid w:val="00CA4AE4"/>
    <w:rsid w:val="00CA7497"/>
    <w:rsid w:val="00CA7DDE"/>
    <w:rsid w:val="00CB0F7A"/>
    <w:rsid w:val="00CB1CEC"/>
    <w:rsid w:val="00CB3FBD"/>
    <w:rsid w:val="00CB5F46"/>
    <w:rsid w:val="00CB626D"/>
    <w:rsid w:val="00CC0A7F"/>
    <w:rsid w:val="00CC1DF5"/>
    <w:rsid w:val="00CC2D86"/>
    <w:rsid w:val="00CC4CDE"/>
    <w:rsid w:val="00CC4E01"/>
    <w:rsid w:val="00CC4F79"/>
    <w:rsid w:val="00CD5181"/>
    <w:rsid w:val="00CD5E26"/>
    <w:rsid w:val="00CD6658"/>
    <w:rsid w:val="00CD6ADC"/>
    <w:rsid w:val="00CD7485"/>
    <w:rsid w:val="00CE2360"/>
    <w:rsid w:val="00CE236C"/>
    <w:rsid w:val="00CE2741"/>
    <w:rsid w:val="00CE2D69"/>
    <w:rsid w:val="00CE4D4F"/>
    <w:rsid w:val="00CE62F0"/>
    <w:rsid w:val="00CF0047"/>
    <w:rsid w:val="00CF107D"/>
    <w:rsid w:val="00CF18A2"/>
    <w:rsid w:val="00CF2445"/>
    <w:rsid w:val="00CF2ED3"/>
    <w:rsid w:val="00CF3200"/>
    <w:rsid w:val="00CF398C"/>
    <w:rsid w:val="00CF5716"/>
    <w:rsid w:val="00D007C6"/>
    <w:rsid w:val="00D015BA"/>
    <w:rsid w:val="00D03997"/>
    <w:rsid w:val="00D040B1"/>
    <w:rsid w:val="00D0450D"/>
    <w:rsid w:val="00D04DB8"/>
    <w:rsid w:val="00D051E5"/>
    <w:rsid w:val="00D06AC0"/>
    <w:rsid w:val="00D06ACB"/>
    <w:rsid w:val="00D11FC6"/>
    <w:rsid w:val="00D1606E"/>
    <w:rsid w:val="00D17E31"/>
    <w:rsid w:val="00D22895"/>
    <w:rsid w:val="00D22A5D"/>
    <w:rsid w:val="00D232F5"/>
    <w:rsid w:val="00D2468E"/>
    <w:rsid w:val="00D24ED4"/>
    <w:rsid w:val="00D25F4C"/>
    <w:rsid w:val="00D26FAD"/>
    <w:rsid w:val="00D33963"/>
    <w:rsid w:val="00D3404A"/>
    <w:rsid w:val="00D362A6"/>
    <w:rsid w:val="00D41157"/>
    <w:rsid w:val="00D41DED"/>
    <w:rsid w:val="00D429BE"/>
    <w:rsid w:val="00D4354E"/>
    <w:rsid w:val="00D43AC2"/>
    <w:rsid w:val="00D43F69"/>
    <w:rsid w:val="00D500A1"/>
    <w:rsid w:val="00D50F79"/>
    <w:rsid w:val="00D514BE"/>
    <w:rsid w:val="00D51903"/>
    <w:rsid w:val="00D521CA"/>
    <w:rsid w:val="00D53C64"/>
    <w:rsid w:val="00D56075"/>
    <w:rsid w:val="00D61C4B"/>
    <w:rsid w:val="00D644A4"/>
    <w:rsid w:val="00D65217"/>
    <w:rsid w:val="00D6534E"/>
    <w:rsid w:val="00D65762"/>
    <w:rsid w:val="00D66730"/>
    <w:rsid w:val="00D6739E"/>
    <w:rsid w:val="00D67E42"/>
    <w:rsid w:val="00D70E49"/>
    <w:rsid w:val="00D72ED9"/>
    <w:rsid w:val="00D73957"/>
    <w:rsid w:val="00D74A88"/>
    <w:rsid w:val="00D828DB"/>
    <w:rsid w:val="00D82EE5"/>
    <w:rsid w:val="00D8395C"/>
    <w:rsid w:val="00D84FDE"/>
    <w:rsid w:val="00D86887"/>
    <w:rsid w:val="00D872A8"/>
    <w:rsid w:val="00D87AC2"/>
    <w:rsid w:val="00D900CA"/>
    <w:rsid w:val="00D910AA"/>
    <w:rsid w:val="00D918E1"/>
    <w:rsid w:val="00D94A4F"/>
    <w:rsid w:val="00D9745E"/>
    <w:rsid w:val="00DA028F"/>
    <w:rsid w:val="00DA0759"/>
    <w:rsid w:val="00DA08D1"/>
    <w:rsid w:val="00DA0A66"/>
    <w:rsid w:val="00DA0BBB"/>
    <w:rsid w:val="00DA14F0"/>
    <w:rsid w:val="00DA52F9"/>
    <w:rsid w:val="00DA5EFC"/>
    <w:rsid w:val="00DA6536"/>
    <w:rsid w:val="00DA6576"/>
    <w:rsid w:val="00DA7E4A"/>
    <w:rsid w:val="00DA7FF4"/>
    <w:rsid w:val="00DB216A"/>
    <w:rsid w:val="00DB4AB2"/>
    <w:rsid w:val="00DB4B44"/>
    <w:rsid w:val="00DB7B6B"/>
    <w:rsid w:val="00DC0484"/>
    <w:rsid w:val="00DC0A29"/>
    <w:rsid w:val="00DC0B07"/>
    <w:rsid w:val="00DC0FB4"/>
    <w:rsid w:val="00DC28E6"/>
    <w:rsid w:val="00DC7419"/>
    <w:rsid w:val="00DC79E8"/>
    <w:rsid w:val="00DD00B1"/>
    <w:rsid w:val="00DD02B6"/>
    <w:rsid w:val="00DD1375"/>
    <w:rsid w:val="00DD3003"/>
    <w:rsid w:val="00DD4653"/>
    <w:rsid w:val="00DD55F0"/>
    <w:rsid w:val="00DD5F69"/>
    <w:rsid w:val="00DD6E86"/>
    <w:rsid w:val="00DD7BB2"/>
    <w:rsid w:val="00DE07BC"/>
    <w:rsid w:val="00DE1B8E"/>
    <w:rsid w:val="00DE33F5"/>
    <w:rsid w:val="00DE44E7"/>
    <w:rsid w:val="00DF00FA"/>
    <w:rsid w:val="00DF0489"/>
    <w:rsid w:val="00DF15BB"/>
    <w:rsid w:val="00DF2FC8"/>
    <w:rsid w:val="00DF32FD"/>
    <w:rsid w:val="00DF57D8"/>
    <w:rsid w:val="00DF6616"/>
    <w:rsid w:val="00DF6F6D"/>
    <w:rsid w:val="00DF7C1F"/>
    <w:rsid w:val="00E032C5"/>
    <w:rsid w:val="00E04408"/>
    <w:rsid w:val="00E063FA"/>
    <w:rsid w:val="00E06DFD"/>
    <w:rsid w:val="00E10930"/>
    <w:rsid w:val="00E14458"/>
    <w:rsid w:val="00E149CF"/>
    <w:rsid w:val="00E176B0"/>
    <w:rsid w:val="00E20161"/>
    <w:rsid w:val="00E213BE"/>
    <w:rsid w:val="00E2161E"/>
    <w:rsid w:val="00E218E1"/>
    <w:rsid w:val="00E21EE1"/>
    <w:rsid w:val="00E2203C"/>
    <w:rsid w:val="00E23C40"/>
    <w:rsid w:val="00E24C6A"/>
    <w:rsid w:val="00E25811"/>
    <w:rsid w:val="00E26131"/>
    <w:rsid w:val="00E300DD"/>
    <w:rsid w:val="00E31517"/>
    <w:rsid w:val="00E31999"/>
    <w:rsid w:val="00E31EBE"/>
    <w:rsid w:val="00E323A6"/>
    <w:rsid w:val="00E32F85"/>
    <w:rsid w:val="00E33AD2"/>
    <w:rsid w:val="00E34A44"/>
    <w:rsid w:val="00E35E11"/>
    <w:rsid w:val="00E36FD8"/>
    <w:rsid w:val="00E37380"/>
    <w:rsid w:val="00E43684"/>
    <w:rsid w:val="00E448D3"/>
    <w:rsid w:val="00E4612E"/>
    <w:rsid w:val="00E465C4"/>
    <w:rsid w:val="00E46A53"/>
    <w:rsid w:val="00E50DD2"/>
    <w:rsid w:val="00E539B6"/>
    <w:rsid w:val="00E55853"/>
    <w:rsid w:val="00E57685"/>
    <w:rsid w:val="00E578E3"/>
    <w:rsid w:val="00E60901"/>
    <w:rsid w:val="00E61E28"/>
    <w:rsid w:val="00E62591"/>
    <w:rsid w:val="00E63F64"/>
    <w:rsid w:val="00E64686"/>
    <w:rsid w:val="00E66FF2"/>
    <w:rsid w:val="00E67B39"/>
    <w:rsid w:val="00E67FE8"/>
    <w:rsid w:val="00E71B73"/>
    <w:rsid w:val="00E73378"/>
    <w:rsid w:val="00E73C0C"/>
    <w:rsid w:val="00E7450E"/>
    <w:rsid w:val="00E74623"/>
    <w:rsid w:val="00E74842"/>
    <w:rsid w:val="00E74C1A"/>
    <w:rsid w:val="00E74EE3"/>
    <w:rsid w:val="00E76952"/>
    <w:rsid w:val="00E80E3D"/>
    <w:rsid w:val="00E831B6"/>
    <w:rsid w:val="00E8547B"/>
    <w:rsid w:val="00E86D42"/>
    <w:rsid w:val="00E870B8"/>
    <w:rsid w:val="00E903E3"/>
    <w:rsid w:val="00E913F1"/>
    <w:rsid w:val="00E91A5A"/>
    <w:rsid w:val="00E93999"/>
    <w:rsid w:val="00E93F18"/>
    <w:rsid w:val="00EA1019"/>
    <w:rsid w:val="00EA2009"/>
    <w:rsid w:val="00EA3B29"/>
    <w:rsid w:val="00EA4EAA"/>
    <w:rsid w:val="00EA7325"/>
    <w:rsid w:val="00EB0C7B"/>
    <w:rsid w:val="00EB13DD"/>
    <w:rsid w:val="00EB2065"/>
    <w:rsid w:val="00EB2971"/>
    <w:rsid w:val="00EB34D6"/>
    <w:rsid w:val="00EB4408"/>
    <w:rsid w:val="00EB7421"/>
    <w:rsid w:val="00EB7E49"/>
    <w:rsid w:val="00EC0646"/>
    <w:rsid w:val="00EC11C8"/>
    <w:rsid w:val="00EC1876"/>
    <w:rsid w:val="00EC2704"/>
    <w:rsid w:val="00EC36F5"/>
    <w:rsid w:val="00EC38AC"/>
    <w:rsid w:val="00EC5A4D"/>
    <w:rsid w:val="00EC6D4F"/>
    <w:rsid w:val="00ED0DEA"/>
    <w:rsid w:val="00ED2B43"/>
    <w:rsid w:val="00ED3DEA"/>
    <w:rsid w:val="00ED4E54"/>
    <w:rsid w:val="00ED556E"/>
    <w:rsid w:val="00ED73C4"/>
    <w:rsid w:val="00EE0049"/>
    <w:rsid w:val="00EE1222"/>
    <w:rsid w:val="00EE21DA"/>
    <w:rsid w:val="00EE771E"/>
    <w:rsid w:val="00EE7A08"/>
    <w:rsid w:val="00EF2092"/>
    <w:rsid w:val="00EF4692"/>
    <w:rsid w:val="00EF4845"/>
    <w:rsid w:val="00EF583A"/>
    <w:rsid w:val="00EF7F04"/>
    <w:rsid w:val="00F016F3"/>
    <w:rsid w:val="00F01874"/>
    <w:rsid w:val="00F02C26"/>
    <w:rsid w:val="00F06100"/>
    <w:rsid w:val="00F0619A"/>
    <w:rsid w:val="00F06621"/>
    <w:rsid w:val="00F11A4C"/>
    <w:rsid w:val="00F11E38"/>
    <w:rsid w:val="00F14DE3"/>
    <w:rsid w:val="00F1587A"/>
    <w:rsid w:val="00F15CE4"/>
    <w:rsid w:val="00F20979"/>
    <w:rsid w:val="00F20B48"/>
    <w:rsid w:val="00F21C4F"/>
    <w:rsid w:val="00F22A28"/>
    <w:rsid w:val="00F236B8"/>
    <w:rsid w:val="00F2447B"/>
    <w:rsid w:val="00F24D4D"/>
    <w:rsid w:val="00F25116"/>
    <w:rsid w:val="00F258BA"/>
    <w:rsid w:val="00F25A3E"/>
    <w:rsid w:val="00F26451"/>
    <w:rsid w:val="00F275D1"/>
    <w:rsid w:val="00F276C9"/>
    <w:rsid w:val="00F27E9C"/>
    <w:rsid w:val="00F3025B"/>
    <w:rsid w:val="00F31ACE"/>
    <w:rsid w:val="00F329D7"/>
    <w:rsid w:val="00F33B8F"/>
    <w:rsid w:val="00F3475F"/>
    <w:rsid w:val="00F34E7A"/>
    <w:rsid w:val="00F357FE"/>
    <w:rsid w:val="00F402D6"/>
    <w:rsid w:val="00F40956"/>
    <w:rsid w:val="00F41F41"/>
    <w:rsid w:val="00F441EE"/>
    <w:rsid w:val="00F457BB"/>
    <w:rsid w:val="00F46513"/>
    <w:rsid w:val="00F4682D"/>
    <w:rsid w:val="00F46903"/>
    <w:rsid w:val="00F46918"/>
    <w:rsid w:val="00F46CB5"/>
    <w:rsid w:val="00F46DDE"/>
    <w:rsid w:val="00F47D59"/>
    <w:rsid w:val="00F574C4"/>
    <w:rsid w:val="00F60A5F"/>
    <w:rsid w:val="00F61F55"/>
    <w:rsid w:val="00F64C63"/>
    <w:rsid w:val="00F655ED"/>
    <w:rsid w:val="00F669CE"/>
    <w:rsid w:val="00F66E8B"/>
    <w:rsid w:val="00F67D3F"/>
    <w:rsid w:val="00F7033C"/>
    <w:rsid w:val="00F721F1"/>
    <w:rsid w:val="00F734C6"/>
    <w:rsid w:val="00F73BB0"/>
    <w:rsid w:val="00F7425E"/>
    <w:rsid w:val="00F751DC"/>
    <w:rsid w:val="00F8351F"/>
    <w:rsid w:val="00F83BA7"/>
    <w:rsid w:val="00F845A5"/>
    <w:rsid w:val="00F85220"/>
    <w:rsid w:val="00F86A98"/>
    <w:rsid w:val="00F86D83"/>
    <w:rsid w:val="00F87A24"/>
    <w:rsid w:val="00F90251"/>
    <w:rsid w:val="00F90C77"/>
    <w:rsid w:val="00F92E8B"/>
    <w:rsid w:val="00F935C3"/>
    <w:rsid w:val="00F93622"/>
    <w:rsid w:val="00F96B77"/>
    <w:rsid w:val="00F96D0D"/>
    <w:rsid w:val="00F976AD"/>
    <w:rsid w:val="00FA0910"/>
    <w:rsid w:val="00FA1A24"/>
    <w:rsid w:val="00FA2C69"/>
    <w:rsid w:val="00FA5243"/>
    <w:rsid w:val="00FA5E97"/>
    <w:rsid w:val="00FA6461"/>
    <w:rsid w:val="00FB0EC8"/>
    <w:rsid w:val="00FB4C5A"/>
    <w:rsid w:val="00FB6E20"/>
    <w:rsid w:val="00FB7B2D"/>
    <w:rsid w:val="00FC1EF5"/>
    <w:rsid w:val="00FC2E0F"/>
    <w:rsid w:val="00FC3261"/>
    <w:rsid w:val="00FC3F1E"/>
    <w:rsid w:val="00FC5400"/>
    <w:rsid w:val="00FC5B34"/>
    <w:rsid w:val="00FC6F07"/>
    <w:rsid w:val="00FD0697"/>
    <w:rsid w:val="00FD1FDD"/>
    <w:rsid w:val="00FD43CE"/>
    <w:rsid w:val="00FE038F"/>
    <w:rsid w:val="00FE08F9"/>
    <w:rsid w:val="00FE1225"/>
    <w:rsid w:val="00FE6E6F"/>
    <w:rsid w:val="00FE78D0"/>
    <w:rsid w:val="00FE7E07"/>
    <w:rsid w:val="00FF0085"/>
    <w:rsid w:val="00FF106A"/>
    <w:rsid w:val="00FF1B0C"/>
    <w:rsid w:val="00FF1F60"/>
    <w:rsid w:val="00FF26BA"/>
    <w:rsid w:val="00FF291A"/>
    <w:rsid w:val="00FF2D22"/>
    <w:rsid w:val="00FF7227"/>
    <w:rsid w:val="00FF72AB"/>
    <w:rsid w:val="00FF7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72A2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35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0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673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2B16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EB34D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6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93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9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24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0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4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1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19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2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0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1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05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0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6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1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96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1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81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38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7686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905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56806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5727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28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267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94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10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96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789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52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506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98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ghtstreamer.com/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Ghost_%28blogging_platform%29" TargetMode="External"/><Relationship Id="rId24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hyperlink" Target="https://hub.docker.com/_/microsoft-mssql-server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5.png"/><Relationship Id="rId3" Type="http://schemas.openxmlformats.org/officeDocument/2006/relationships/image" Target="media/image18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20.png"/><Relationship Id="rId12" Type="http://schemas.openxmlformats.org/officeDocument/2006/relationships/image" Target="media/image22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4.png"/><Relationship Id="rId20" Type="http://schemas.openxmlformats.org/officeDocument/2006/relationships/image" Target="media/image26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9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1.png"/><Relationship Id="rId14" Type="http://schemas.openxmlformats.org/officeDocument/2006/relationships/image" Target="media/image23.png"/><Relationship Id="rId22" Type="http://schemas.openxmlformats.org/officeDocument/2006/relationships/image" Target="media/image2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13</TotalTime>
  <Pages>1</Pages>
  <Words>625</Words>
  <Characters>3563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: Containers and Docker</vt:lpstr>
      <vt:lpstr>Exercises: Containers and Docker</vt:lpstr>
    </vt:vector>
  </TitlesOfParts>
  <Company>SoftUni</Company>
  <LinksUpToDate>false</LinksUpToDate>
  <CharactersWithSpaces>4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: Containers and Docker</dc:title>
  <dc:subject>Software Development</dc:subject>
  <dc:creator>SoftUni</dc:creator>
  <cp:keywords>SoftUni; Software University; Docker; Containerization; Images; programming; coding; computer programming; software development; software engineering; software technologies; digital skills; technical skills; training; course</cp:keywords>
  <dc:description>With the kind support of SoftUni: https://softuni.org</dc:description>
  <cp:lastModifiedBy>Rositsa Nenova</cp:lastModifiedBy>
  <cp:revision>1178</cp:revision>
  <cp:lastPrinted>2023-05-24T06:47:00Z</cp:lastPrinted>
  <dcterms:created xsi:type="dcterms:W3CDTF">2019-11-12T12:29:00Z</dcterms:created>
  <dcterms:modified xsi:type="dcterms:W3CDTF">2024-07-11T05:3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6022abb2158a726e8b005bed20859b254184890f9c93307f8c8b0de997afb3</vt:lpwstr>
  </property>
</Properties>
</file>